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F3A5B" w14:textId="6AAA6642" w:rsidR="00220D9E" w:rsidRPr="00220D9E" w:rsidRDefault="00526D45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</w:p>
    <w:p w14:paraId="6D0EA3CD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56D4B99D" w14:textId="77777777" w:rsidR="00983B92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="00983B92"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</w:t>
      </w:r>
      <w:r w:rsidR="00983B92">
        <w:rPr>
          <w:rFonts w:eastAsia="SimSun"/>
          <w:szCs w:val="24"/>
          <w:lang w:val="bg-BG" w:eastAsia="ar-SA"/>
        </w:rPr>
        <w:t>в</w:t>
      </w:r>
      <w:r w:rsidR="00983B92" w:rsidRPr="00983B92">
        <w:rPr>
          <w:rFonts w:eastAsia="SimSun"/>
          <w:szCs w:val="24"/>
          <w:lang w:val="bg-BG" w:eastAsia="ar-SA"/>
        </w:rPr>
        <w:t xml:space="preserve">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 w:rsidR="00983B92">
        <w:rPr>
          <w:rFonts w:eastAsia="SimSun"/>
          <w:szCs w:val="24"/>
          <w:lang w:val="bg-BG" w:eastAsia="ar-SA"/>
        </w:rPr>
        <w:t>:</w:t>
      </w:r>
    </w:p>
    <w:p w14:paraId="129F44B9" w14:textId="3FCC273E" w:rsidR="00220D9E" w:rsidRPr="00220D9E" w:rsidRDefault="00806FB8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 xml:space="preserve"> СТОЛИЧНА ОБЩИНА</w:t>
      </w:r>
      <w:r w:rsidR="00220D9E" w:rsidRPr="00220D9E">
        <w:rPr>
          <w:rFonts w:eastAsia="SimSun"/>
          <w:szCs w:val="24"/>
          <w:lang w:val="bg-BG" w:eastAsia="ar-SA"/>
        </w:rPr>
        <w:t>,</w:t>
      </w:r>
      <w:r w:rsidR="00AE1C3A" w:rsidRPr="00AE1C3A">
        <w:rPr>
          <w:rFonts w:eastAsia="SimSun"/>
          <w:szCs w:val="24"/>
          <w:lang w:val="bg-BG" w:eastAsia="ar-SA"/>
        </w:rPr>
        <w:t xml:space="preserve"> </w:t>
      </w:r>
      <w:r w:rsidR="00AE1C3A" w:rsidRPr="00C529FD">
        <w:rPr>
          <w:rFonts w:eastAsia="SimSun"/>
          <w:szCs w:val="24"/>
          <w:lang w:val="bg-BG" w:eastAsia="ar-SA"/>
        </w:rPr>
        <w:t>БУЛСТАТ</w:t>
      </w:r>
      <w:r w:rsidR="00AE1C3A">
        <w:rPr>
          <w:rFonts w:eastAsia="SimSun"/>
          <w:szCs w:val="24"/>
          <w:lang w:val="bg-BG" w:eastAsia="ar-SA"/>
        </w:rPr>
        <w:t>…………………..,</w:t>
      </w:r>
      <w:r w:rsidR="00220D9E" w:rsidRPr="00220D9E">
        <w:rPr>
          <w:rFonts w:eastAsia="SimSun"/>
          <w:szCs w:val="24"/>
          <w:lang w:val="bg-BG" w:eastAsia="ar-SA"/>
        </w:rPr>
        <w:t xml:space="preserve">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София</w:t>
      </w:r>
      <w:r w:rsidR="00220D9E" w:rsidRPr="00220D9E">
        <w:rPr>
          <w:rFonts w:eastAsia="SimSun"/>
          <w:szCs w:val="24"/>
          <w:lang w:val="bg-BG" w:eastAsia="ar-SA"/>
        </w:rPr>
        <w:t>, ул. „</w:t>
      </w:r>
      <w:r w:rsidR="004C4285">
        <w:rPr>
          <w:rFonts w:eastAsia="SimSun"/>
          <w:szCs w:val="24"/>
          <w:lang w:val="bg-BG" w:eastAsia="ar-SA"/>
        </w:rPr>
        <w:t>Московска</w:t>
      </w:r>
      <w:r w:rsidR="00220D9E"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33</w:t>
      </w:r>
      <w:r w:rsidR="00220D9E" w:rsidRPr="00220D9E">
        <w:rPr>
          <w:rFonts w:eastAsia="SimSun"/>
          <w:szCs w:val="24"/>
          <w:lang w:val="bg-BG" w:eastAsia="ar-SA"/>
        </w:rPr>
        <w:t xml:space="preserve">, </w:t>
      </w:r>
      <w:r w:rsidR="00220D9E" w:rsidRPr="0038730D">
        <w:rPr>
          <w:rFonts w:eastAsia="SimSun"/>
          <w:szCs w:val="24"/>
          <w:lang w:val="bg-BG" w:eastAsia="ar-SA"/>
        </w:rPr>
        <w:t xml:space="preserve">, представлявана от </w:t>
      </w:r>
      <w:r w:rsidR="004C4285" w:rsidRPr="0038730D">
        <w:rPr>
          <w:rFonts w:eastAsia="SimSun"/>
          <w:szCs w:val="24"/>
          <w:lang w:val="bg-BG" w:eastAsia="ar-SA"/>
        </w:rPr>
        <w:t>……</w:t>
      </w:r>
      <w:r w:rsidR="00C4616D" w:rsidRPr="0038730D">
        <w:rPr>
          <w:rFonts w:eastAsia="SimSun"/>
          <w:szCs w:val="24"/>
          <w:lang w:val="bg-BG" w:eastAsia="ar-SA"/>
        </w:rPr>
        <w:t>………………..</w:t>
      </w:r>
      <w:r w:rsidR="004C4285" w:rsidRPr="0038730D">
        <w:rPr>
          <w:rFonts w:eastAsia="SimSun"/>
          <w:szCs w:val="24"/>
          <w:lang w:val="bg-BG" w:eastAsia="ar-SA"/>
        </w:rPr>
        <w:t>…..</w:t>
      </w:r>
      <w:r w:rsidR="00220D9E" w:rsidRPr="0038730D">
        <w:rPr>
          <w:rFonts w:eastAsia="SimSun"/>
          <w:szCs w:val="24"/>
          <w:lang w:val="bg-BG" w:eastAsia="ar-SA"/>
        </w:rPr>
        <w:t xml:space="preserve">, </w:t>
      </w:r>
      <w:r w:rsidR="004848FE" w:rsidRPr="0038730D">
        <w:rPr>
          <w:rFonts w:eastAsia="SimSun"/>
          <w:szCs w:val="24"/>
          <w:lang w:val="bg-BG" w:eastAsia="ar-SA"/>
        </w:rPr>
        <w:t>…</w:t>
      </w:r>
      <w:r w:rsidR="004C4285" w:rsidRPr="0038730D">
        <w:rPr>
          <w:rFonts w:eastAsia="SimSun"/>
          <w:szCs w:val="24"/>
          <w:lang w:val="bg-BG" w:eastAsia="ar-SA"/>
        </w:rPr>
        <w:t>…</w:t>
      </w:r>
      <w:r w:rsidR="00220D9E" w:rsidRPr="0038730D">
        <w:rPr>
          <w:rFonts w:eastAsia="SimSun"/>
          <w:szCs w:val="24"/>
          <w:lang w:val="bg-BG" w:eastAsia="ar-SA"/>
        </w:rPr>
        <w:t xml:space="preserve"> на </w:t>
      </w:r>
      <w:r w:rsidR="004C4285" w:rsidRPr="0038730D">
        <w:rPr>
          <w:rFonts w:eastAsia="SimSun"/>
          <w:szCs w:val="24"/>
          <w:lang w:val="bg-BG" w:eastAsia="ar-SA"/>
        </w:rPr>
        <w:t xml:space="preserve">Столична </w:t>
      </w:r>
      <w:r w:rsidR="00220D9E" w:rsidRPr="0038730D">
        <w:rPr>
          <w:rFonts w:eastAsia="SimSun"/>
          <w:szCs w:val="24"/>
          <w:lang w:val="bg-BG" w:eastAsia="ar-SA"/>
        </w:rPr>
        <w:t>общи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="00220D9E"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="00220D9E" w:rsidRPr="0038730D">
        <w:rPr>
          <w:rFonts w:eastAsia="SimSun"/>
          <w:b/>
          <w:szCs w:val="24"/>
          <w:lang w:val="bg-BG" w:eastAsia="ar-SA"/>
        </w:rPr>
        <w:t>ВЪЗЛОЖИТЕЛ</w:t>
      </w:r>
      <w:r w:rsidR="00220D9E"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Pr="0038730D">
        <w:rPr>
          <w:rFonts w:eastAsia="SimSun"/>
          <w:szCs w:val="24"/>
          <w:lang w:val="bg-BG" w:eastAsia="ar-SA"/>
        </w:rPr>
        <w:t xml:space="preserve"> </w:t>
      </w:r>
      <w:r w:rsidR="00220D9E" w:rsidRPr="0038730D">
        <w:rPr>
          <w:rFonts w:eastAsia="SimSun"/>
          <w:szCs w:val="24"/>
          <w:lang w:val="bg-BG" w:eastAsia="ar-SA"/>
        </w:rPr>
        <w:t>и</w:t>
      </w:r>
      <w:r w:rsidR="00220D9E" w:rsidRPr="00220D9E">
        <w:rPr>
          <w:rFonts w:eastAsia="SimSun"/>
          <w:szCs w:val="24"/>
          <w:lang w:val="bg-BG" w:eastAsia="ar-SA"/>
        </w:rPr>
        <w:t xml:space="preserve"> </w:t>
      </w:r>
    </w:p>
    <w:p w14:paraId="031C202A" w14:textId="13AA1D2E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14:paraId="690A8C26" w14:textId="1025E919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14:paraId="54AF840B" w14:textId="7816BA7D"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14:paraId="6C697C99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7B8FD278" w14:textId="6FAF5969"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14:paraId="578A3E61" w14:textId="77777777" w:rsidR="00220D9E" w:rsidRPr="00220D9E" w:rsidRDefault="00220D9E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5BE5E3E0" w14:textId="7FB1FBA5" w:rsidR="00436632" w:rsidRDefault="00895AA5" w:rsidP="00B060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>извърши доставка</w:t>
      </w:r>
      <w:r w:rsidR="00436632">
        <w:rPr>
          <w:rFonts w:eastAsia="Times New Roman"/>
          <w:szCs w:val="24"/>
          <w:lang w:val="bg-BG" w:eastAsia="bg-BG"/>
        </w:rPr>
        <w:t>, чрез избрания Изпълнител,</w:t>
      </w:r>
      <w:r w:rsidR="0038730D" w:rsidRPr="0038730D">
        <w:rPr>
          <w:rFonts w:eastAsia="Times New Roman"/>
          <w:szCs w:val="24"/>
          <w:lang w:val="bg-BG" w:eastAsia="bg-BG"/>
        </w:rPr>
        <w:t xml:space="preserve"> на</w:t>
      </w:r>
      <w:r w:rsidR="00436632">
        <w:rPr>
          <w:rFonts w:eastAsia="Times New Roman"/>
          <w:szCs w:val="24"/>
          <w:lang w:val="bg-BG" w:eastAsia="bg-BG"/>
        </w:rPr>
        <w:t>:</w:t>
      </w:r>
    </w:p>
    <w:p w14:paraId="4836D92C" w14:textId="10652928" w:rsidR="00E82517" w:rsidRDefault="00436632" w:rsidP="00B060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…</w:t>
      </w:r>
      <w:r w:rsidR="00E82517"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</w:t>
      </w:r>
    </w:p>
    <w:p w14:paraId="6DFE6949" w14:textId="4F0F38AC" w:rsidR="00E82517" w:rsidRDefault="00E82517" w:rsidP="00B060A5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eastAsia="bg-BG"/>
        </w:rPr>
      </w:pPr>
      <w:r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</w:p>
    <w:p w14:paraId="64510846" w14:textId="18897FF4" w:rsidR="00E82517" w:rsidRPr="00B060A5" w:rsidRDefault="00E82517" w:rsidP="00B060A5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 w:rsidRPr="00B060A5">
        <w:rPr>
          <w:rFonts w:eastAsia="Times New Roman"/>
          <w:i/>
          <w:sz w:val="20"/>
          <w:szCs w:val="20"/>
          <w:lang w:eastAsia="bg-BG"/>
        </w:rPr>
        <w:t>[</w:t>
      </w:r>
      <w:r w:rsidRPr="00B060A5">
        <w:rPr>
          <w:rFonts w:eastAsia="Times New Roman"/>
          <w:i/>
          <w:sz w:val="20"/>
          <w:szCs w:val="20"/>
          <w:lang w:val="bg-BG" w:eastAsia="bg-BG"/>
        </w:rPr>
        <w:t>брой, вид, мощност на устройството/та]</w:t>
      </w:r>
    </w:p>
    <w:p w14:paraId="576AAB75" w14:textId="58C8114E" w:rsidR="00E82517" w:rsidRPr="00B060A5" w:rsidRDefault="00E82517" w:rsidP="00B060A5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  <w:r w:rsidR="0038730D" w:rsidRPr="0038730D">
        <w:rPr>
          <w:rFonts w:eastAsia="Times New Roman"/>
          <w:szCs w:val="24"/>
          <w:lang w:val="bg-BG" w:eastAsia="bg-BG"/>
        </w:rPr>
        <w:t xml:space="preserve"> </w:t>
      </w:r>
      <w:r w:rsidRPr="00B060A5">
        <w:rPr>
          <w:rFonts w:eastAsia="Times New Roman"/>
          <w:i/>
          <w:sz w:val="20"/>
          <w:szCs w:val="20"/>
          <w:lang w:eastAsia="bg-BG"/>
        </w:rPr>
        <w:t>[</w:t>
      </w:r>
      <w:r w:rsidRPr="00B060A5">
        <w:rPr>
          <w:rFonts w:eastAsia="Times New Roman"/>
          <w:i/>
          <w:sz w:val="20"/>
          <w:szCs w:val="20"/>
          <w:lang w:val="bg-BG" w:eastAsia="bg-BG"/>
        </w:rPr>
        <w:t>брой, размер на радиатори, където е приложимо]</w:t>
      </w:r>
    </w:p>
    <w:p w14:paraId="6E4706E5" w14:textId="32C5CDE4" w:rsidR="0038730D" w:rsidRPr="0038730D" w:rsidRDefault="0038730D" w:rsidP="00B060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в </w:t>
      </w:r>
      <w:r w:rsidR="00E82517">
        <w:rPr>
          <w:rFonts w:eastAsia="Times New Roman"/>
          <w:szCs w:val="24"/>
          <w:lang w:val="bg-BG" w:eastAsia="bg-BG"/>
        </w:rPr>
        <w:t>жилищен</w:t>
      </w:r>
      <w:r w:rsidR="00E82517" w:rsidRPr="0038730D">
        <w:rPr>
          <w:rFonts w:eastAsia="Times New Roman"/>
          <w:szCs w:val="24"/>
          <w:lang w:val="bg-BG" w:eastAsia="bg-BG"/>
        </w:rPr>
        <w:t xml:space="preserve"> </w:t>
      </w:r>
      <w:r w:rsidRPr="0038730D">
        <w:rPr>
          <w:rFonts w:eastAsia="Times New Roman"/>
          <w:szCs w:val="24"/>
          <w:lang w:val="bg-BG" w:eastAsia="bg-BG"/>
        </w:rPr>
        <w:t>имот,</w:t>
      </w:r>
      <w:r w:rsidR="00E16A44">
        <w:rPr>
          <w:rFonts w:eastAsia="Times New Roman"/>
          <w:szCs w:val="24"/>
          <w:lang w:val="bg-BG" w:eastAsia="bg-BG"/>
        </w:rPr>
        <w:t xml:space="preserve"> представляващ ……………</w:t>
      </w:r>
      <w:r w:rsidR="00052B53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 xml:space="preserve">………………………………………, </w:t>
      </w:r>
      <w:r w:rsidR="00E82517">
        <w:rPr>
          <w:rFonts w:eastAsia="Times New Roman"/>
          <w:szCs w:val="24"/>
          <w:lang w:val="bg-BG" w:eastAsia="bg-BG"/>
        </w:rPr>
        <w:t xml:space="preserve">с </w:t>
      </w:r>
      <w:r w:rsidR="00E16A44">
        <w:rPr>
          <w:rFonts w:eastAsia="Times New Roman"/>
          <w:szCs w:val="24"/>
          <w:lang w:val="bg-BG" w:eastAsia="bg-BG"/>
        </w:rPr>
        <w:t xml:space="preserve"> адрес:………………………………………………………</w:t>
      </w:r>
      <w:r w:rsidR="00E82517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>…………</w:t>
      </w:r>
      <w:r w:rsidR="00E82517">
        <w:rPr>
          <w:rFonts w:eastAsia="Times New Roman"/>
          <w:szCs w:val="24"/>
          <w:lang w:val="bg-BG" w:eastAsia="bg-BG"/>
        </w:rPr>
        <w:t>……………….</w:t>
      </w:r>
      <w:r w:rsidR="00E16A44">
        <w:rPr>
          <w:rFonts w:eastAsia="Times New Roman"/>
          <w:szCs w:val="24"/>
          <w:lang w:val="bg-BG" w:eastAsia="bg-BG"/>
        </w:rPr>
        <w:t>…,</w:t>
      </w:r>
      <w:r w:rsidRPr="0038730D">
        <w:rPr>
          <w:rFonts w:eastAsia="Times New Roman"/>
          <w:szCs w:val="24"/>
          <w:lang w:val="bg-BG" w:eastAsia="bg-BG"/>
        </w:rPr>
        <w:t xml:space="preserve"> собственост на КРАЙНИЯ ПОЛУЧАТЕЛ, наричан по-долу „Имотът“.</w:t>
      </w:r>
    </w:p>
    <w:p w14:paraId="35E06578" w14:textId="1EC08D54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(2) Договор</w:t>
      </w:r>
      <w:r w:rsidR="00E16A44">
        <w:rPr>
          <w:rFonts w:eastAsia="Times New Roman"/>
          <w:szCs w:val="24"/>
          <w:lang w:val="bg-BG" w:eastAsia="bg-BG"/>
        </w:rPr>
        <w:t>ът</w:t>
      </w:r>
      <w:r w:rsidRPr="0038730D">
        <w:rPr>
          <w:rFonts w:eastAsia="Times New Roman"/>
          <w:szCs w:val="24"/>
          <w:lang w:val="bg-BG" w:eastAsia="bg-BG"/>
        </w:rPr>
        <w:t xml:space="preserve"> включва и изпълнението </w:t>
      </w:r>
      <w:r w:rsidR="00DF5861" w:rsidRPr="00DF5861">
        <w:rPr>
          <w:rFonts w:eastAsia="Times New Roman"/>
          <w:szCs w:val="24"/>
          <w:lang w:val="bg-BG" w:eastAsia="bg-BG"/>
        </w:rPr>
        <w:t>от ВЪЗЛОЖИТЕЛЯ</w:t>
      </w:r>
      <w:r w:rsidR="00AC4327">
        <w:rPr>
          <w:rFonts w:eastAsia="Times New Roman"/>
          <w:szCs w:val="24"/>
          <w:lang w:val="bg-BG" w:eastAsia="bg-BG"/>
        </w:rPr>
        <w:t>, чрез избрания Изпълнител,</w:t>
      </w:r>
      <w:r w:rsidR="00DF5861" w:rsidRPr="00DF5861">
        <w:rPr>
          <w:rFonts w:eastAsia="Times New Roman"/>
          <w:szCs w:val="24"/>
          <w:lang w:val="bg-BG" w:eastAsia="bg-BG"/>
        </w:rPr>
        <w:t xml:space="preserve"> </w:t>
      </w:r>
      <w:r w:rsidRPr="0038730D">
        <w:rPr>
          <w:rFonts w:eastAsia="Times New Roman"/>
          <w:szCs w:val="24"/>
          <w:lang w:val="bg-BG" w:eastAsia="bg-BG"/>
        </w:rPr>
        <w:t xml:space="preserve">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>:</w:t>
      </w:r>
    </w:p>
    <w:p w14:paraId="3CADA9F3" w14:textId="37335E48"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демонтаж на съществуващото</w:t>
      </w:r>
      <w:r w:rsidR="00A81208">
        <w:rPr>
          <w:rFonts w:eastAsia="Times New Roman"/>
        </w:rPr>
        <w:t>/щите</w:t>
      </w:r>
      <w:r w:rsidRPr="0038730D">
        <w:rPr>
          <w:rFonts w:eastAsia="Times New Roman"/>
        </w:rPr>
        <w:t xml:space="preserve"> в имота отоплително</w:t>
      </w:r>
      <w:r w:rsidR="00A81208">
        <w:rPr>
          <w:rFonts w:eastAsia="Times New Roman"/>
        </w:rPr>
        <w:t>/и</w:t>
      </w:r>
      <w:r w:rsidRPr="0038730D">
        <w:rPr>
          <w:rFonts w:eastAsia="Times New Roman"/>
        </w:rPr>
        <w:t xml:space="preserve"> устройство</w:t>
      </w:r>
      <w:r w:rsidR="00A81208">
        <w:rPr>
          <w:rFonts w:eastAsia="Times New Roman"/>
        </w:rPr>
        <w:t>/а</w:t>
      </w:r>
      <w:r w:rsidRPr="0038730D">
        <w:rPr>
          <w:rFonts w:eastAsia="Times New Roman"/>
        </w:rPr>
        <w:t>, работещо</w:t>
      </w:r>
      <w:r w:rsidR="00A81208">
        <w:rPr>
          <w:rFonts w:eastAsia="Times New Roman"/>
        </w:rPr>
        <w:t>/и</w:t>
      </w:r>
      <w:r w:rsidRPr="0038730D">
        <w:rPr>
          <w:rFonts w:eastAsia="Times New Roman"/>
        </w:rPr>
        <w:t xml:space="preserve"> с твърдо гориво </w:t>
      </w:r>
      <w:r w:rsidR="001E7C99">
        <w:rPr>
          <w:rFonts w:eastAsia="Times New Roman"/>
        </w:rPr>
        <w:t>(</w:t>
      </w:r>
      <w:r w:rsidRPr="00FA0EF3">
        <w:rPr>
          <w:rFonts w:eastAsia="Times New Roman"/>
        </w:rPr>
        <w:t>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14:paraId="7CA1842E" w14:textId="48B4CAD2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внасяне</w:t>
      </w:r>
      <w:r w:rsidR="001E7C99">
        <w:rPr>
          <w:rFonts w:eastAsia="Times New Roman"/>
        </w:rPr>
        <w:t xml:space="preserve">, </w:t>
      </w:r>
      <w:r w:rsidRPr="0038730D">
        <w:rPr>
          <w:rFonts w:eastAsia="Times New Roman"/>
        </w:rPr>
        <w:t>монтаж</w:t>
      </w:r>
      <w:r w:rsidR="001E7C99">
        <w:rPr>
          <w:rFonts w:eastAsia="Times New Roman"/>
        </w:rPr>
        <w:t>, тест, пуск и настройка</w:t>
      </w:r>
      <w:r w:rsidRPr="0038730D">
        <w:rPr>
          <w:rFonts w:eastAsia="Times New Roman"/>
        </w:rPr>
        <w:t xml:space="preserve"> на доставеното отоплително устройство; </w:t>
      </w:r>
    </w:p>
    <w:p w14:paraId="5B58E5E0" w14:textId="2ADEBB79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</w:t>
      </w:r>
      <w:r w:rsidRPr="006E1F33">
        <w:rPr>
          <w:rFonts w:eastAsia="Times New Roman"/>
        </w:rPr>
        <w:t>инструкции за експлоатация и поддръжка</w:t>
      </w:r>
      <w:r w:rsidRPr="0038730D">
        <w:rPr>
          <w:rFonts w:eastAsia="Times New Roman"/>
        </w:rPr>
        <w:t xml:space="preserve"> на новото отоплително устройство; </w:t>
      </w:r>
    </w:p>
    <w:p w14:paraId="7C77A44E" w14:textId="5695E836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14:paraId="14E72DB0" w14:textId="2B46DE7B" w:rsidR="0038730D" w:rsidRPr="0038730D" w:rsidRDefault="0038730D" w:rsidP="001E7C99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/>
        <w:rPr>
          <w:rFonts w:eastAsia="Times New Roman"/>
        </w:rPr>
      </w:pPr>
      <w:r w:rsidRPr="0038730D">
        <w:rPr>
          <w:rFonts w:eastAsia="Times New Roman"/>
        </w:rPr>
        <w:t xml:space="preserve">гаранционно обслужване на новото отоплително устройство по ал. 1., считано от датата на подписване на </w:t>
      </w:r>
      <w:r w:rsidR="00EE03CF">
        <w:rPr>
          <w:rFonts w:eastAsia="Times New Roman"/>
        </w:rPr>
        <w:t xml:space="preserve">тристранен </w:t>
      </w:r>
      <w:r w:rsidR="00D40732">
        <w:rPr>
          <w:rFonts w:eastAsia="Times New Roman"/>
        </w:rPr>
        <w:t>приемно-</w:t>
      </w:r>
      <w:r w:rsidRPr="0038730D">
        <w:rPr>
          <w:rFonts w:eastAsia="Times New Roman"/>
        </w:rPr>
        <w:t xml:space="preserve">предавателен протокол </w:t>
      </w:r>
      <w:r w:rsidR="00FA0EF3">
        <w:rPr>
          <w:rFonts w:eastAsia="Times New Roman"/>
        </w:rPr>
        <w:t>за доставка</w:t>
      </w:r>
      <w:r w:rsidR="001E7C99" w:rsidRPr="001E7C99">
        <w:rPr>
          <w:rFonts w:eastAsia="Times New Roman"/>
        </w:rPr>
        <w:t xml:space="preserve">, монтаж, тест, пуск и настройка </w:t>
      </w:r>
      <w:r w:rsidR="00FA0EF3">
        <w:rPr>
          <w:rFonts w:eastAsia="Times New Roman"/>
        </w:rPr>
        <w:t>на устройството</w:t>
      </w:r>
      <w:r w:rsidRPr="0038730D">
        <w:rPr>
          <w:rFonts w:eastAsia="Times New Roman"/>
        </w:rPr>
        <w:t>, при условие на спазване от страна на КРАЙНИЯ ПОЛУЧАТЕЛ на изискванията за правилна експлоатация</w:t>
      </w:r>
      <w:r w:rsidR="001B2A12">
        <w:rPr>
          <w:rFonts w:eastAsia="Times New Roman"/>
        </w:rPr>
        <w:t xml:space="preserve">, </w:t>
      </w:r>
      <w:r w:rsidRPr="0038730D">
        <w:rPr>
          <w:rFonts w:eastAsia="Times New Roman"/>
        </w:rPr>
        <w:t>поддръжка,</w:t>
      </w:r>
      <w:r w:rsidR="001B2A12">
        <w:rPr>
          <w:rFonts w:eastAsia="Times New Roman"/>
        </w:rPr>
        <w:t xml:space="preserve"> </w:t>
      </w:r>
      <w:r w:rsidR="002A2C65" w:rsidRPr="002A2C65">
        <w:rPr>
          <w:rFonts w:eastAsia="Times New Roman"/>
        </w:rPr>
        <w:t>конкретен тип горива, предписани от производителя</w:t>
      </w:r>
      <w:r w:rsidR="00382883">
        <w:rPr>
          <w:rFonts w:eastAsia="Times New Roman"/>
        </w:rPr>
        <w:t xml:space="preserve"> (когато е приложимо)</w:t>
      </w:r>
      <w:r w:rsidR="006E1F33">
        <w:rPr>
          <w:rFonts w:eastAsia="Times New Roman"/>
        </w:rPr>
        <w:t>,</w:t>
      </w:r>
      <w:r w:rsidR="001B2A12">
        <w:rPr>
          <w:rFonts w:eastAsia="Times New Roman"/>
        </w:rPr>
        <w:t xml:space="preserve"> </w:t>
      </w:r>
      <w:r w:rsidRPr="0038730D">
        <w:rPr>
          <w:rFonts w:eastAsia="Times New Roman"/>
        </w:rPr>
        <w:t xml:space="preserve">посочени в инструкцията за монтаж и експлоатация на отоплителното устройство;  </w:t>
      </w:r>
    </w:p>
    <w:p w14:paraId="03D07B67" w14:textId="710D6B28" w:rsidR="0038730D" w:rsidRPr="006E1F33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6E1F33">
        <w:rPr>
          <w:rFonts w:eastAsia="Times New Roman"/>
        </w:rPr>
        <w:t>еднократен</w:t>
      </w:r>
      <w:r>
        <w:rPr>
          <w:rFonts w:eastAsia="Times New Roman"/>
        </w:rPr>
        <w:t xml:space="preserve"> </w:t>
      </w:r>
      <w:r w:rsidR="0038730D" w:rsidRPr="0038730D">
        <w:rPr>
          <w:rFonts w:eastAsia="Times New Roman"/>
        </w:rPr>
        <w:t xml:space="preserve">годишен технически  преглед на доставеното ново отоплително устройство </w:t>
      </w:r>
      <w:r w:rsidR="0038730D" w:rsidRPr="002D5B3D">
        <w:rPr>
          <w:rFonts w:eastAsia="Times New Roman"/>
        </w:rPr>
        <w:t>в периода между първия и втория отоплителен сезон, считано от доставката и монтажа на устройството</w:t>
      </w:r>
      <w:r w:rsidRPr="002D5B3D">
        <w:rPr>
          <w:rFonts w:eastAsia="Times New Roman"/>
        </w:rPr>
        <w:t>.</w:t>
      </w:r>
    </w:p>
    <w:p w14:paraId="36FE7DBF" w14:textId="77777777" w:rsidR="00785CB1" w:rsidRDefault="00785CB1" w:rsidP="0060413A">
      <w:pPr>
        <w:keepNext/>
        <w:spacing w:before="480" w:after="240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576876">
        <w:rPr>
          <w:rFonts w:eastAsia="Times New Roman"/>
          <w:b/>
          <w:bCs/>
          <w:color w:val="000000"/>
          <w:szCs w:val="26"/>
          <w:lang w:val="bg-BG"/>
        </w:rPr>
        <w:t>СРОК  НА ДОГОВОРА.</w:t>
      </w:r>
      <w:r>
        <w:rPr>
          <w:rFonts w:eastAsia="Times New Roman"/>
          <w:b/>
          <w:bCs/>
          <w:color w:val="000000"/>
          <w:szCs w:val="26"/>
          <w:lang w:val="bg-BG"/>
        </w:rPr>
        <w:t xml:space="preserve"> СРОКОВЕ ЗА ИЗПЪЛНЕНИЕ</w:t>
      </w:r>
    </w:p>
    <w:p w14:paraId="5C2AE705" w14:textId="58D1D592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E92669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</w:t>
      </w:r>
      <w:r w:rsidR="00EE03CF">
        <w:rPr>
          <w:rFonts w:eastAsia="Times New Roman"/>
          <w:szCs w:val="24"/>
          <w:lang w:val="bg-BG" w:eastAsia="bg-BG"/>
        </w:rPr>
        <w:t xml:space="preserve"> тристранен</w:t>
      </w:r>
      <w:r w:rsidR="00DD2CCC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DD2CCC">
        <w:rPr>
          <w:rFonts w:eastAsia="Times New Roman"/>
          <w:szCs w:val="24"/>
          <w:lang w:val="bg-BG" w:eastAsia="bg-BG"/>
        </w:rPr>
        <w:t>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5965776A" w14:textId="03C03FE7" w:rsidR="00785CB1" w:rsidRPr="00895AA5" w:rsidRDefault="004D0C40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4D0C40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>Доставката</w:t>
      </w:r>
      <w:r w:rsidR="001E7C99" w:rsidRPr="001E7C99">
        <w:rPr>
          <w:rFonts w:eastAsia="Times New Roman"/>
          <w:szCs w:val="24"/>
          <w:lang w:val="bg-BG" w:eastAsia="bg-BG"/>
        </w:rPr>
        <w:t>, монтаж, тест, пуск и настройка</w:t>
      </w:r>
      <w:r w:rsidR="001E7C99">
        <w:rPr>
          <w:rFonts w:eastAsia="Times New Roman"/>
          <w:szCs w:val="24"/>
          <w:lang w:val="bg-BG" w:eastAsia="bg-BG"/>
        </w:rPr>
        <w:t xml:space="preserve"> </w:t>
      </w:r>
      <w:r w:rsidR="00785CB1" w:rsidRPr="00895AA5">
        <w:rPr>
          <w:rFonts w:eastAsia="Times New Roman"/>
          <w:szCs w:val="24"/>
          <w:lang w:val="bg-BG" w:eastAsia="bg-BG"/>
        </w:rPr>
        <w:t xml:space="preserve">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</w:t>
      </w:r>
      <w:r w:rsidR="00C3700B">
        <w:rPr>
          <w:rFonts w:eastAsia="Times New Roman"/>
          <w:szCs w:val="24"/>
          <w:lang w:val="bg-BG" w:eastAsia="bg-BG"/>
        </w:rPr>
        <w:t>. Доставка</w:t>
      </w:r>
      <w:r w:rsidR="00CB73E2" w:rsidRPr="00CB73E2">
        <w:rPr>
          <w:rFonts w:eastAsia="Times New Roman"/>
          <w:szCs w:val="24"/>
          <w:lang w:eastAsia="bg-BG"/>
        </w:rPr>
        <w:t>, монтаж, тест, пуск</w:t>
      </w:r>
      <w:bookmarkStart w:id="3" w:name="_GoBack"/>
      <w:bookmarkEnd w:id="3"/>
      <w:r w:rsidR="00CB73E2" w:rsidRPr="00CB73E2">
        <w:rPr>
          <w:rFonts w:eastAsia="Times New Roman"/>
          <w:szCs w:val="24"/>
          <w:lang w:eastAsia="bg-BG"/>
        </w:rPr>
        <w:t xml:space="preserve"> и настройка </w:t>
      </w:r>
      <w:r w:rsidR="00C3700B">
        <w:rPr>
          <w:rFonts w:eastAsia="Times New Roman"/>
          <w:szCs w:val="24"/>
          <w:lang w:val="bg-BG" w:eastAsia="bg-BG"/>
        </w:rPr>
        <w:t xml:space="preserve">могат да се извършат и по време на отоплителния сезон, когато </w:t>
      </w:r>
      <w:r w:rsidR="00785CB1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</w:t>
      </w:r>
      <w:r w:rsidR="00476698">
        <w:rPr>
          <w:rFonts w:eastAsia="Times New Roman"/>
          <w:szCs w:val="24"/>
          <w:lang w:val="bg-BG" w:eastAsia="bg-BG"/>
        </w:rPr>
        <w:t>за това</w:t>
      </w:r>
      <w:r w:rsidR="00785CB1" w:rsidRPr="00895AA5">
        <w:rPr>
          <w:rFonts w:eastAsia="Times New Roman"/>
          <w:szCs w:val="24"/>
          <w:lang w:val="bg-BG" w:eastAsia="bg-BG"/>
        </w:rPr>
        <w:t xml:space="preserve">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 xml:space="preserve">отоплителния сезон се счита </w:t>
      </w:r>
      <w:r w:rsidR="00D24B71">
        <w:rPr>
          <w:rFonts w:eastAsia="Times New Roman"/>
          <w:szCs w:val="24"/>
          <w:lang w:val="bg-BG" w:eastAsia="bg-BG"/>
        </w:rPr>
        <w:t>1</w:t>
      </w:r>
      <w:r w:rsidR="00785CB1">
        <w:rPr>
          <w:rFonts w:eastAsia="Times New Roman"/>
          <w:szCs w:val="24"/>
          <w:lang w:val="bg-BG" w:eastAsia="bg-BG"/>
        </w:rPr>
        <w:t>-</w:t>
      </w:r>
      <w:r w:rsidR="00D24B71">
        <w:rPr>
          <w:rFonts w:eastAsia="Times New Roman"/>
          <w:szCs w:val="24"/>
          <w:lang w:val="bg-BG" w:eastAsia="bg-BG"/>
        </w:rPr>
        <w:t>в</w:t>
      </w:r>
      <w:r w:rsidR="00785CB1" w:rsidRPr="00895AA5">
        <w:rPr>
          <w:rFonts w:eastAsia="Times New Roman"/>
          <w:szCs w:val="24"/>
          <w:lang w:val="bg-BG" w:eastAsia="bg-BG"/>
        </w:rPr>
        <w:t xml:space="preserve">и </w:t>
      </w:r>
      <w:r w:rsidR="00D24B71">
        <w:rPr>
          <w:rFonts w:eastAsia="Times New Roman"/>
          <w:szCs w:val="24"/>
          <w:lang w:val="bg-BG" w:eastAsia="bg-BG"/>
        </w:rPr>
        <w:t>ноември</w:t>
      </w:r>
      <w:r w:rsidR="00785CB1" w:rsidRPr="00895AA5">
        <w:rPr>
          <w:rFonts w:eastAsia="Times New Roman"/>
          <w:szCs w:val="24"/>
          <w:lang w:val="bg-BG" w:eastAsia="bg-BG"/>
        </w:rPr>
        <w:t>, а за край на отоплителния сезон – 31-ви март</w:t>
      </w:r>
      <w:r w:rsidR="00D24B71">
        <w:rPr>
          <w:rFonts w:eastAsia="Times New Roman"/>
          <w:szCs w:val="24"/>
          <w:lang w:val="bg-BG" w:eastAsia="bg-BG"/>
        </w:rPr>
        <w:t xml:space="preserve">, съгласно § 2 от Допълнителните разпоредби на </w:t>
      </w:r>
      <w:r w:rsidR="00D24B71" w:rsidRPr="00D24B71">
        <w:rPr>
          <w:rFonts w:eastAsia="Times New Roman"/>
          <w:szCs w:val="24"/>
          <w:lang w:val="bg-BG" w:eastAsia="bg-BG"/>
        </w:rPr>
        <w:t xml:space="preserve">Наредба № </w:t>
      </w:r>
      <w:r w:rsidR="00EE5FD2" w:rsidRPr="00D24B71">
        <w:rPr>
          <w:rFonts w:eastAsia="Times New Roman"/>
          <w:szCs w:val="24"/>
          <w:lang w:val="bg-BG" w:eastAsia="bg-BG"/>
        </w:rPr>
        <w:t>РД</w:t>
      </w:r>
      <w:r w:rsidR="00D24B71" w:rsidRPr="00D24B71">
        <w:rPr>
          <w:rFonts w:eastAsia="Times New Roman"/>
          <w:szCs w:val="24"/>
          <w:lang w:val="bg-BG" w:eastAsia="bg-BG"/>
        </w:rPr>
        <w:t>-07-5 от 16 май 2008 г. за условията и реда за отпускане на целева помощ за отопление</w:t>
      </w:r>
      <w:r w:rsidR="00785CB1" w:rsidRPr="00895AA5">
        <w:rPr>
          <w:rFonts w:eastAsia="Times New Roman"/>
          <w:szCs w:val="24"/>
          <w:lang w:val="bg-BG" w:eastAsia="bg-BG"/>
        </w:rPr>
        <w:t xml:space="preserve">. </w:t>
      </w:r>
    </w:p>
    <w:p w14:paraId="24A303C9" w14:textId="76EA31FF" w:rsidR="00785CB1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1CD50D8A" w14:textId="77777777" w:rsidR="0060413A" w:rsidRPr="0060413A" w:rsidRDefault="0060413A" w:rsidP="0060413A">
      <w:pPr>
        <w:keepNext/>
        <w:spacing w:before="480" w:after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6B51AFFC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>документите</w:t>
      </w:r>
      <w:r w:rsidR="00D40732">
        <w:rPr>
          <w:rFonts w:eastAsia="Times New Roman"/>
          <w:szCs w:val="24"/>
          <w:lang w:val="bg-BG" w:eastAsia="bg-BG"/>
        </w:rPr>
        <w:t>:</w:t>
      </w:r>
      <w:r w:rsidR="004C0B7D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E51DC7">
        <w:rPr>
          <w:rFonts w:eastAsia="Times New Roman"/>
          <w:szCs w:val="24"/>
          <w:lang w:val="bg-BG" w:eastAsia="bg-BG"/>
        </w:rPr>
        <w:t xml:space="preserve"> или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65BD293E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>Доставката</w:t>
      </w:r>
      <w:r w:rsidR="001E7C99" w:rsidRPr="001E7C99">
        <w:rPr>
          <w:rFonts w:eastAsia="Times New Roman"/>
          <w:szCs w:val="24"/>
          <w:lang w:val="bg-BG" w:eastAsia="bg-BG"/>
        </w:rPr>
        <w:t>, монтаж</w:t>
      </w:r>
      <w:r w:rsidR="001E7C99">
        <w:rPr>
          <w:rFonts w:eastAsia="Times New Roman"/>
          <w:szCs w:val="24"/>
          <w:lang w:val="bg-BG" w:eastAsia="bg-BG"/>
        </w:rPr>
        <w:t>ът</w:t>
      </w:r>
      <w:r w:rsidR="001E7C99" w:rsidRPr="001E7C99">
        <w:rPr>
          <w:rFonts w:eastAsia="Times New Roman"/>
          <w:szCs w:val="24"/>
          <w:lang w:val="bg-BG" w:eastAsia="bg-BG"/>
        </w:rPr>
        <w:t>,</w:t>
      </w:r>
      <w:r w:rsidR="001E7C99">
        <w:rPr>
          <w:rFonts w:eastAsia="Times New Roman"/>
          <w:szCs w:val="24"/>
          <w:lang w:val="bg-BG" w:eastAsia="bg-BG"/>
        </w:rPr>
        <w:t xml:space="preserve"> извършването на</w:t>
      </w:r>
      <w:r w:rsidR="001E7C99" w:rsidRPr="001E7C99">
        <w:rPr>
          <w:rFonts w:eastAsia="Times New Roman"/>
          <w:szCs w:val="24"/>
          <w:lang w:val="bg-BG" w:eastAsia="bg-BG"/>
        </w:rPr>
        <w:t xml:space="preserve"> тест, пуск и настройка </w:t>
      </w:r>
      <w:r w:rsidR="001E40FB">
        <w:rPr>
          <w:rFonts w:eastAsia="Times New Roman"/>
          <w:szCs w:val="24"/>
          <w:lang w:val="bg-BG" w:eastAsia="bg-BG"/>
        </w:rPr>
        <w:t xml:space="preserve">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се удостоверяват с подписване на</w:t>
      </w:r>
      <w:r w:rsidR="008459D3">
        <w:rPr>
          <w:rFonts w:eastAsia="Times New Roman"/>
          <w:szCs w:val="24"/>
          <w:lang w:val="bg-BG" w:eastAsia="bg-BG"/>
        </w:rPr>
        <w:t xml:space="preserve"> тристранен</w:t>
      </w:r>
      <w:r w:rsidR="001E40FB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</w:t>
      </w:r>
      <w:r w:rsidR="001E40FB">
        <w:rPr>
          <w:rFonts w:eastAsia="Times New Roman"/>
          <w:szCs w:val="24"/>
          <w:lang w:val="bg-BG" w:eastAsia="bg-BG"/>
        </w:rPr>
        <w:lastRenderedPageBreak/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="00EE03CF">
        <w:rPr>
          <w:rFonts w:eastAsia="Times New Roman"/>
          <w:szCs w:val="24"/>
          <w:lang w:val="bg-BG" w:eastAsia="bg-BG"/>
        </w:rPr>
        <w:t xml:space="preserve">Тристранният </w:t>
      </w:r>
      <w:r w:rsidR="00EE03CF" w:rsidRPr="00B060A5">
        <w:rPr>
          <w:rFonts w:eastAsia="Times New Roman"/>
          <w:szCs w:val="24"/>
          <w:lang w:val="bg-BG" w:eastAsia="bg-BG"/>
        </w:rPr>
        <w:t>п</w:t>
      </w:r>
      <w:r w:rsidR="00D40732" w:rsidRPr="00B80466">
        <w:rPr>
          <w:rFonts w:eastAsia="Times New Roman"/>
          <w:szCs w:val="24"/>
          <w:lang w:val="bg-BG" w:eastAsia="bg-BG"/>
        </w:rPr>
        <w:t>риемно-</w:t>
      </w:r>
      <w:r w:rsidRPr="00B80466">
        <w:rPr>
          <w:rFonts w:eastAsia="Times New Roman"/>
          <w:szCs w:val="24"/>
          <w:lang w:val="bg-BG" w:eastAsia="bg-BG"/>
        </w:rPr>
        <w:t>предавателният протокол се подписва от КРАЙНИЯ ПОЛУЧАТЕЛ,</w:t>
      </w:r>
      <w:r w:rsidR="008459D3" w:rsidRPr="00B80466">
        <w:rPr>
          <w:rFonts w:eastAsia="Times New Roman"/>
          <w:szCs w:val="24"/>
          <w:lang w:val="bg-BG" w:eastAsia="bg-BG"/>
        </w:rPr>
        <w:t xml:space="preserve"> от </w:t>
      </w:r>
      <w:r w:rsidR="0028633A" w:rsidRPr="00B060A5">
        <w:rPr>
          <w:rFonts w:eastAsia="Times New Roman"/>
          <w:szCs w:val="24"/>
          <w:lang w:val="bg-BG" w:eastAsia="bg-BG"/>
        </w:rPr>
        <w:t xml:space="preserve">ИЗПЪЛНИТЕЛЯ </w:t>
      </w:r>
      <w:r w:rsidR="00EE03CF" w:rsidRPr="00B060A5">
        <w:rPr>
          <w:rFonts w:eastAsia="Times New Roman"/>
          <w:szCs w:val="24"/>
          <w:lang w:val="bg-BG" w:eastAsia="bg-BG"/>
        </w:rPr>
        <w:t xml:space="preserve">по договора за доставка и монтаж на новите отоплителни устройства </w:t>
      </w:r>
      <w:r w:rsidRPr="00B80466">
        <w:rPr>
          <w:rFonts w:eastAsia="Times New Roman"/>
          <w:szCs w:val="24"/>
          <w:lang w:val="bg-BG" w:eastAsia="bg-BG"/>
        </w:rPr>
        <w:t>и от представител</w:t>
      </w:r>
      <w:r w:rsidR="00EE03CF">
        <w:rPr>
          <w:rFonts w:eastAsia="Times New Roman"/>
          <w:szCs w:val="24"/>
          <w:lang w:val="bg-BG" w:eastAsia="bg-BG"/>
        </w:rPr>
        <w:t xml:space="preserve"> н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</w:t>
      </w:r>
      <w:r w:rsidR="0028633A">
        <w:rPr>
          <w:rFonts w:eastAsia="Times New Roman"/>
          <w:szCs w:val="24"/>
          <w:lang w:val="bg-BG" w:eastAsia="bg-BG"/>
        </w:rPr>
        <w:t>/лице, определено от възложителя</w:t>
      </w:r>
      <w:r w:rsidRPr="00895AA5">
        <w:rPr>
          <w:rFonts w:eastAsia="Times New Roman"/>
          <w:szCs w:val="24"/>
          <w:lang w:val="bg-BG" w:eastAsia="bg-BG"/>
        </w:rPr>
        <w:t xml:space="preserve">. Приложеният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>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7EA1F48C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имота се удостоверява с подписване на </w:t>
      </w:r>
      <w:r w:rsidR="000E61A9">
        <w:rPr>
          <w:rFonts w:eastAsia="Times New Roman"/>
          <w:szCs w:val="24"/>
          <w:lang w:val="bg-BG" w:eastAsia="bg-BG"/>
        </w:rPr>
        <w:t>тристранен п</w:t>
      </w:r>
      <w:r w:rsidR="00D40732">
        <w:rPr>
          <w:rFonts w:eastAsia="Times New Roman"/>
          <w:szCs w:val="24"/>
          <w:lang w:val="bg-BG" w:eastAsia="bg-BG"/>
        </w:rPr>
        <w:t>риемно-</w:t>
      </w:r>
      <w:r w:rsidR="001E40FB">
        <w:rPr>
          <w:rFonts w:eastAsia="Times New Roman"/>
          <w:szCs w:val="24"/>
          <w:lang w:val="bg-BG" w:eastAsia="bg-BG"/>
        </w:rPr>
        <w:t>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="000E61A9">
        <w:rPr>
          <w:rFonts w:eastAsia="Times New Roman"/>
          <w:szCs w:val="24"/>
          <w:lang w:val="bg-BG" w:eastAsia="bg-BG"/>
        </w:rPr>
        <w:t>Тристранният п</w:t>
      </w:r>
      <w:r w:rsidR="00D40732">
        <w:rPr>
          <w:rFonts w:eastAsia="Times New Roman"/>
          <w:szCs w:val="24"/>
          <w:lang w:val="bg-BG" w:eastAsia="bg-BG"/>
        </w:rPr>
        <w:t>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0E61A9" w:rsidRPr="000E61A9">
        <w:rPr>
          <w:rFonts w:eastAsia="Times New Roman"/>
          <w:szCs w:val="24"/>
          <w:lang w:val="bg-BG" w:eastAsia="bg-BG"/>
        </w:rPr>
        <w:t>от представител на ВЪЗЛОЖИТЕЛЯ/</w:t>
      </w:r>
      <w:r w:rsidR="000E61A9">
        <w:rPr>
          <w:rFonts w:eastAsia="Times New Roman"/>
          <w:szCs w:val="24"/>
          <w:lang w:val="bg-BG" w:eastAsia="bg-BG"/>
        </w:rPr>
        <w:t>лице, определено от възложителя</w:t>
      </w:r>
      <w:r w:rsidR="000E61A9" w:rsidRPr="000E61A9">
        <w:rPr>
          <w:rFonts w:eastAsia="Times New Roman"/>
          <w:szCs w:val="24"/>
          <w:lang w:val="bg-BG" w:eastAsia="bg-BG"/>
        </w:rPr>
        <w:t xml:space="preserve"> </w:t>
      </w:r>
      <w:r w:rsidR="000E61A9">
        <w:rPr>
          <w:rFonts w:eastAsia="Times New Roman"/>
          <w:szCs w:val="24"/>
          <w:lang w:val="bg-BG" w:eastAsia="bg-BG"/>
        </w:rPr>
        <w:t xml:space="preserve">и от ИЗПЪЛНИТЕЛЯ по договора </w:t>
      </w:r>
      <w:r w:rsidRPr="00895AA5">
        <w:rPr>
          <w:rFonts w:eastAsia="Times New Roman"/>
          <w:szCs w:val="24"/>
          <w:lang w:val="bg-BG" w:eastAsia="bg-BG"/>
        </w:rPr>
        <w:t xml:space="preserve">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07640D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 w:rsidR="0007640D">
        <w:rPr>
          <w:rFonts w:eastAsia="Times New Roman"/>
          <w:szCs w:val="24"/>
          <w:lang w:val="bg-BG" w:eastAsia="bg-BG"/>
        </w:rPr>
        <w:t>вие за рециклиране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92384E" w:rsidRPr="0092384E">
        <w:rPr>
          <w:rFonts w:eastAsia="Times New Roman"/>
          <w:szCs w:val="24"/>
          <w:lang w:val="bg-BG" w:eastAsia="bg-BG"/>
        </w:rPr>
        <w:t>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 xml:space="preserve">н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115867" w:rsidRPr="00C529FD">
        <w:rPr>
          <w:rFonts w:eastAsia="Times New Roman"/>
          <w:szCs w:val="24"/>
          <w:lang w:val="bg-BG" w:eastAsia="bg-BG"/>
        </w:rPr>
        <w:t xml:space="preserve"> </w:t>
      </w:r>
      <w:r w:rsidR="005573BA" w:rsidRPr="00C529FD">
        <w:rPr>
          <w:rFonts w:eastAsia="Times New Roman"/>
          <w:szCs w:val="24"/>
          <w:lang w:val="bg-BG" w:eastAsia="bg-BG"/>
        </w:rPr>
        <w:t>Приложение</w:t>
      </w:r>
      <w:r w:rsidR="0092384E" w:rsidRPr="00C529FD">
        <w:rPr>
          <w:rFonts w:eastAsia="Times New Roman"/>
          <w:szCs w:val="24"/>
          <w:lang w:val="bg-BG" w:eastAsia="bg-BG"/>
        </w:rPr>
        <w:t xml:space="preserve"> </w:t>
      </w:r>
      <w:r w:rsidR="00211AC5" w:rsidRPr="00C529FD">
        <w:rPr>
          <w:rFonts w:eastAsia="Times New Roman"/>
          <w:szCs w:val="24"/>
          <w:lang w:val="bg-BG" w:eastAsia="bg-BG"/>
        </w:rPr>
        <w:t xml:space="preserve">№ </w:t>
      </w:r>
      <w:r w:rsidR="0092384E" w:rsidRPr="00C529FD">
        <w:rPr>
          <w:rFonts w:eastAsia="Times New Roman"/>
          <w:szCs w:val="24"/>
          <w:lang w:val="bg-BG" w:eastAsia="bg-BG"/>
        </w:rPr>
        <w:t>2</w:t>
      </w:r>
      <w:r w:rsidR="00211AC5" w:rsidRPr="00C529FD">
        <w:rPr>
          <w:rFonts w:eastAsia="Times New Roman"/>
          <w:szCs w:val="24"/>
          <w:lang w:val="bg-BG" w:eastAsia="bg-BG"/>
        </w:rPr>
        <w:t>,</w:t>
      </w:r>
      <w:r w:rsidR="0092384E" w:rsidRPr="00C529FD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 w:rsidRPr="00C529FD">
        <w:rPr>
          <w:rFonts w:eastAsia="Times New Roman"/>
          <w:szCs w:val="24"/>
          <w:lang w:val="bg-BG" w:eastAsia="bg-BG"/>
        </w:rPr>
        <w:t>Констативен</w:t>
      </w:r>
      <w:r w:rsidR="0044080A" w:rsidRPr="00C529FD">
        <w:rPr>
          <w:rFonts w:eastAsia="Times New Roman"/>
          <w:szCs w:val="24"/>
          <w:lang w:val="bg-BG" w:eastAsia="bg-BG"/>
        </w:rPr>
        <w:t xml:space="preserve">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44080A" w:rsidRPr="00C529FD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 w:rsidRPr="00C529FD">
        <w:rPr>
          <w:rFonts w:eastAsia="Times New Roman"/>
          <w:szCs w:val="24"/>
          <w:lang w:val="bg-BG" w:eastAsia="bg-BG"/>
        </w:rPr>
        <w:t>3</w:t>
      </w:r>
      <w:r w:rsidR="0044080A" w:rsidRPr="00C529FD">
        <w:rPr>
          <w:rFonts w:eastAsia="Times New Roman"/>
          <w:szCs w:val="24"/>
          <w:lang w:val="bg-BG" w:eastAsia="bg-BG"/>
        </w:rPr>
        <w:t>)</w:t>
      </w:r>
      <w:r w:rsidR="0092384E" w:rsidRPr="00C529FD">
        <w:rPr>
          <w:rFonts w:eastAsia="Times New Roman"/>
          <w:szCs w:val="24"/>
          <w:lang w:val="bg-BG" w:eastAsia="bg-BG"/>
        </w:rPr>
        <w:t xml:space="preserve"> между </w:t>
      </w:r>
      <w:r w:rsidR="00C27141" w:rsidRPr="00B060A5">
        <w:rPr>
          <w:rFonts w:eastAsia="Times New Roman"/>
          <w:szCs w:val="24"/>
          <w:lang w:val="bg-BG" w:eastAsia="bg-BG"/>
        </w:rPr>
        <w:t>лице</w:t>
      </w:r>
      <w:r w:rsidR="0092384E" w:rsidRPr="00C529FD">
        <w:rPr>
          <w:rFonts w:eastAsia="Times New Roman"/>
          <w:szCs w:val="24"/>
          <w:lang w:val="bg-BG" w:eastAsia="bg-BG"/>
        </w:rPr>
        <w:t xml:space="preserve">, определено от ВЪЗЛОЖИТЕЛЯ </w:t>
      </w:r>
      <w:r w:rsidR="0092384E" w:rsidRPr="0092384E">
        <w:rPr>
          <w:rFonts w:eastAsia="Times New Roman"/>
          <w:szCs w:val="24"/>
          <w:lang w:val="bg-BG" w:eastAsia="bg-BG"/>
        </w:rPr>
        <w:t>и КРАЙНИЯ ПОЛУЧАТЕЛ</w:t>
      </w:r>
      <w:r w:rsidR="00C27141">
        <w:rPr>
          <w:rFonts w:eastAsia="Times New Roman"/>
          <w:szCs w:val="24"/>
          <w:lang w:val="bg-BG" w:eastAsia="bg-BG"/>
        </w:rPr>
        <w:t>.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C27141" w:rsidRPr="0092384E">
        <w:rPr>
          <w:rFonts w:eastAsia="Times New Roman"/>
          <w:szCs w:val="24"/>
          <w:lang w:val="bg-BG" w:eastAsia="bg-BG"/>
        </w:rPr>
        <w:t xml:space="preserve">С </w:t>
      </w:r>
      <w:r w:rsidR="00C27141">
        <w:rPr>
          <w:rFonts w:eastAsia="Times New Roman"/>
          <w:szCs w:val="24"/>
          <w:lang w:val="bg-BG" w:eastAsia="bg-BG"/>
        </w:rPr>
        <w:t xml:space="preserve">протокола (Приложение № 3) </w:t>
      </w:r>
      <w:r w:rsidR="0092384E" w:rsidRPr="0092384E">
        <w:rPr>
          <w:rFonts w:eastAsia="Times New Roman"/>
          <w:szCs w:val="24"/>
          <w:lang w:val="bg-BG" w:eastAsia="bg-BG"/>
        </w:rPr>
        <w:t>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29FF1BAE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</w:t>
      </w:r>
      <w:r w:rsidR="0092646C">
        <w:rPr>
          <w:rFonts w:eastAsia="Times New Roman"/>
          <w:szCs w:val="24"/>
          <w:lang w:val="bg-BG" w:eastAsia="bg-BG"/>
        </w:rPr>
        <w:t>Изпълнителя</w:t>
      </w:r>
      <w:r w:rsidR="00895AA5"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8E51541" w14:textId="421B5F2D" w:rsidR="0063235E" w:rsidRPr="00895AA5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37AAE">
        <w:rPr>
          <w:rFonts w:eastAsia="Times New Roman"/>
          <w:szCs w:val="24"/>
          <w:lang w:val="bg-BG" w:eastAsia="bg-BG"/>
        </w:rPr>
        <w:t>се съгласяв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A696DD7" w14:textId="77777777"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9A78A0E" w14:textId="68A4BFA0" w:rsidR="00895AA5" w:rsidRPr="00895AA5" w:rsidRDefault="00895AA5" w:rsidP="00B060A5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7B67F05B" w14:textId="2F1F27A0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BF70FE">
        <w:rPr>
          <w:rFonts w:eastAsia="Times New Roman"/>
          <w:szCs w:val="24"/>
          <w:lang w:val="bg-BG" w:eastAsia="bg-BG"/>
        </w:rPr>
        <w:t>, ал. 1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BF70FE">
        <w:rPr>
          <w:rFonts w:eastAsia="Times New Roman"/>
          <w:szCs w:val="24"/>
          <w:lang w:val="bg-BG" w:eastAsia="bg-BG"/>
        </w:rPr>
        <w:t>.</w:t>
      </w:r>
    </w:p>
    <w:p w14:paraId="5D7CD8E1" w14:textId="593FFCA4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</w:t>
      </w:r>
      <w:r w:rsidR="00BF70FE">
        <w:rPr>
          <w:rFonts w:eastAsia="Times New Roman"/>
          <w:szCs w:val="24"/>
          <w:lang w:val="bg-BG" w:eastAsia="bg-BG"/>
        </w:rPr>
        <w:t>, ал. 2.</w:t>
      </w:r>
    </w:p>
    <w:p w14:paraId="19991977" w14:textId="450B59A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 xml:space="preserve">Да получи безвъзмездно правото на собственост върху предоставеното му ново отоплително устройство след изтичане на 2 (две) години считано от датата на подписване на </w:t>
      </w:r>
      <w:r w:rsidR="004210A9">
        <w:rPr>
          <w:rFonts w:eastAsia="Times New Roman"/>
          <w:szCs w:val="24"/>
          <w:lang w:val="bg-BG" w:eastAsia="bg-BG"/>
        </w:rPr>
        <w:t xml:space="preserve">тристранния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63235E" w:rsidRPr="0063235E">
        <w:rPr>
          <w:rFonts w:eastAsia="Times New Roman"/>
          <w:szCs w:val="24"/>
          <w:lang w:val="bg-BG" w:eastAsia="bg-BG"/>
        </w:rPr>
        <w:t>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</w:t>
      </w:r>
      <w:r w:rsidR="00BF70FE">
        <w:rPr>
          <w:rFonts w:eastAsia="Times New Roman"/>
          <w:szCs w:val="24"/>
          <w:lang w:val="bg-BG" w:eastAsia="bg-BG"/>
        </w:rPr>
        <w:t>.</w:t>
      </w:r>
    </w:p>
    <w:p w14:paraId="2172A906" w14:textId="75B8D51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6CB06E6" w14:textId="40542079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5D47679" w14:textId="2E072B4A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о в съответствие с инструкциите за експлоатация и поддръжка</w:t>
      </w:r>
      <w:r w:rsidR="00DC741C">
        <w:rPr>
          <w:rFonts w:eastAsia="Times New Roman"/>
          <w:szCs w:val="24"/>
          <w:lang w:val="bg-BG" w:eastAsia="bg-BG"/>
        </w:rPr>
        <w:t>, гориво/а (когато е приложимо),</w:t>
      </w:r>
      <w:r w:rsidR="00901D1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</w:t>
      </w:r>
      <w:r w:rsidR="002951B6">
        <w:rPr>
          <w:rFonts w:eastAsia="Times New Roman"/>
          <w:szCs w:val="24"/>
          <w:lang w:val="bg-BG" w:eastAsia="bg-BG"/>
        </w:rPr>
        <w:t xml:space="preserve"> извършва и/или позволява </w:t>
      </w:r>
      <w:r w:rsidR="002951B6" w:rsidRPr="00C96E16">
        <w:rPr>
          <w:rFonts w:eastAsia="Times New Roman"/>
          <w:szCs w:val="24"/>
          <w:lang w:val="bg-BG" w:eastAsia="bg-BG"/>
        </w:rPr>
        <w:t>демонт</w:t>
      </w:r>
      <w:r w:rsidR="002951B6">
        <w:rPr>
          <w:rFonts w:eastAsia="Times New Roman"/>
          <w:szCs w:val="24"/>
          <w:lang w:val="bg-BG" w:eastAsia="bg-BG"/>
        </w:rPr>
        <w:t>аж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2951B6" w:rsidRPr="002951B6">
        <w:rPr>
          <w:rFonts w:eastAsia="Times New Roman"/>
          <w:szCs w:val="24"/>
          <w:lang w:val="bg-BG" w:eastAsia="bg-BG"/>
        </w:rPr>
        <w:t>разглобяване,</w:t>
      </w:r>
      <w:r w:rsidR="002951B6">
        <w:rPr>
          <w:rFonts w:eastAsia="Times New Roman"/>
          <w:szCs w:val="24"/>
          <w:lang w:val="bg-BG" w:eastAsia="bg-BG"/>
        </w:rPr>
        <w:t xml:space="preserve"> </w:t>
      </w:r>
      <w:r w:rsidR="00DC741C" w:rsidRPr="00DC741C">
        <w:rPr>
          <w:rFonts w:eastAsia="Times New Roman"/>
          <w:szCs w:val="24"/>
          <w:lang w:val="bg-BG" w:eastAsia="bg-BG"/>
        </w:rPr>
        <w:t>повреждане</w:t>
      </w:r>
      <w:r w:rsidR="00DC741C">
        <w:rPr>
          <w:rFonts w:eastAsia="Times New Roman"/>
          <w:szCs w:val="24"/>
          <w:lang w:val="bg-BG" w:eastAsia="bg-BG"/>
        </w:rPr>
        <w:t>,</w:t>
      </w:r>
      <w:r w:rsidR="00DC741C" w:rsidRPr="00DC741C">
        <w:rPr>
          <w:rFonts w:eastAsia="Times New Roman"/>
          <w:szCs w:val="24"/>
          <w:lang w:val="bg-BG" w:eastAsia="bg-BG"/>
        </w:rPr>
        <w:t xml:space="preserve"> </w:t>
      </w:r>
      <w:r w:rsidR="00C96E16" w:rsidRPr="00C96E16">
        <w:rPr>
          <w:rFonts w:eastAsia="Times New Roman"/>
          <w:szCs w:val="24"/>
          <w:lang w:val="bg-BG" w:eastAsia="bg-BG"/>
        </w:rPr>
        <w:t>унищожава</w:t>
      </w:r>
      <w:r w:rsidR="002951B6">
        <w:rPr>
          <w:rFonts w:eastAsia="Times New Roman"/>
          <w:szCs w:val="24"/>
          <w:lang w:val="bg-BG" w:eastAsia="bg-BG"/>
        </w:rPr>
        <w:t>не</w:t>
      </w:r>
      <w:r w:rsidR="00C96E16" w:rsidRPr="00C96E16">
        <w:rPr>
          <w:rFonts w:eastAsia="Times New Roman"/>
          <w:szCs w:val="24"/>
          <w:lang w:val="bg-BG" w:eastAsia="bg-BG"/>
        </w:rPr>
        <w:t>, умишлено</w:t>
      </w:r>
      <w:r w:rsidR="002951B6">
        <w:rPr>
          <w:rFonts w:eastAsia="Times New Roman"/>
          <w:szCs w:val="24"/>
          <w:lang w:val="bg-BG" w:eastAsia="bg-BG"/>
        </w:rPr>
        <w:t xml:space="preserve"> или поради небрежност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DC681C">
        <w:rPr>
          <w:rFonts w:eastAsia="Times New Roman"/>
          <w:szCs w:val="24"/>
          <w:lang w:val="bg-BG" w:eastAsia="bg-BG"/>
        </w:rPr>
        <w:t xml:space="preserve">най-малко до изтичане на 2 години от датата на монтажа, </w:t>
      </w:r>
      <w:r w:rsidR="00C96E16" w:rsidRPr="00C96E16">
        <w:rPr>
          <w:rFonts w:eastAsia="Times New Roman"/>
          <w:szCs w:val="24"/>
          <w:lang w:val="bg-BG" w:eastAsia="bg-BG"/>
        </w:rPr>
        <w:t xml:space="preserve">както и да не </w:t>
      </w:r>
      <w:r w:rsidR="00993DE4" w:rsidRPr="00993DE4">
        <w:rPr>
          <w:rFonts w:eastAsia="Times New Roman"/>
          <w:szCs w:val="24"/>
          <w:lang w:val="bg-BG" w:eastAsia="bg-BG"/>
        </w:rPr>
        <w:t xml:space="preserve">извършва и/или </w:t>
      </w:r>
      <w:r w:rsidR="00C96E16" w:rsidRPr="00C96E16">
        <w:rPr>
          <w:rFonts w:eastAsia="Times New Roman"/>
          <w:szCs w:val="24"/>
          <w:lang w:val="bg-BG" w:eastAsia="bg-BG"/>
        </w:rPr>
        <w:t>позволява ремонти</w:t>
      </w:r>
      <w:r w:rsidR="00DC681C">
        <w:rPr>
          <w:rFonts w:eastAsia="Times New Roman"/>
          <w:szCs w:val="24"/>
          <w:lang w:val="bg-BG" w:eastAsia="bg-BG"/>
        </w:rPr>
        <w:t xml:space="preserve"> от неоторизирани лица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2951B6">
        <w:rPr>
          <w:rFonts w:eastAsia="Times New Roman"/>
          <w:szCs w:val="24"/>
          <w:lang w:val="bg-BG" w:eastAsia="bg-BG"/>
        </w:rPr>
        <w:t>гаранционния срок</w:t>
      </w:r>
      <w:r w:rsidR="008B633F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2D206C0" w14:textId="64147AF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3B8D">
        <w:rPr>
          <w:rFonts w:eastAsia="Times New Roman"/>
          <w:szCs w:val="24"/>
          <w:lang w:val="bg-BG" w:eastAsia="bg-BG"/>
        </w:rPr>
        <w:t>, като п</w:t>
      </w:r>
      <w:r w:rsidR="008C7C00" w:rsidRPr="008C7C00">
        <w:rPr>
          <w:rFonts w:eastAsia="Times New Roman"/>
          <w:iCs/>
          <w:szCs w:val="24"/>
          <w:lang w:val="bg-BG" w:eastAsia="bg-BG"/>
        </w:rPr>
        <w:t>реди започване на монтажните работи собственикът на инсталацията уведомява писмено органите за технически надзор</w:t>
      </w:r>
      <w:r w:rsidR="008C7C00">
        <w:rPr>
          <w:rFonts w:eastAsia="Times New Roman"/>
          <w:iCs/>
          <w:szCs w:val="24"/>
          <w:lang w:val="bg-BG" w:eastAsia="bg-BG"/>
        </w:rPr>
        <w:t xml:space="preserve"> (прилага се за монтаж на  отоплителни устройства на природен газ)</w:t>
      </w:r>
      <w:r w:rsidR="008C7C00" w:rsidRPr="008C7C00">
        <w:rPr>
          <w:rFonts w:eastAsia="Times New Roman"/>
          <w:iCs/>
          <w:szCs w:val="24"/>
          <w:lang w:val="bg-BG" w:eastAsia="bg-BG"/>
        </w:rPr>
        <w:t>.</w:t>
      </w:r>
    </w:p>
    <w:p w14:paraId="7E59EB42" w14:textId="00BE41B5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430F8D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AA33863" w14:textId="71C1B66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</w:t>
      </w:r>
      <w:r w:rsidR="00E92669" w:rsidRPr="00E92669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</w:t>
      </w:r>
      <w:r w:rsidR="0007640D">
        <w:rPr>
          <w:rFonts w:eastAsia="Times New Roman"/>
          <w:szCs w:val="24"/>
          <w:lang w:val="bg-BG" w:eastAsia="bg-BG"/>
        </w:rPr>
        <w:t>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B633F">
        <w:rPr>
          <w:rFonts w:eastAsia="Times New Roman"/>
          <w:szCs w:val="24"/>
          <w:lang w:val="bg-BG" w:eastAsia="bg-BG"/>
        </w:rPr>
        <w:t>.</w:t>
      </w:r>
    </w:p>
    <w:p w14:paraId="42B72015" w14:textId="1EE93EF4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E92669">
        <w:rPr>
          <w:rFonts w:eastAsia="Times New Roman"/>
          <w:szCs w:val="24"/>
          <w:lang w:val="bg-BG" w:eastAsia="bg-BG"/>
        </w:rPr>
        <w:t>П</w:t>
      </w:r>
      <w:r w:rsidR="00E92669" w:rsidRPr="00895AA5">
        <w:rPr>
          <w:rFonts w:eastAsia="Times New Roman"/>
          <w:szCs w:val="24"/>
          <w:lang w:val="bg-BG" w:eastAsia="bg-BG"/>
        </w:rPr>
        <w:t xml:space="preserve">ри поискване от </w:t>
      </w:r>
      <w:r w:rsidR="00E92669" w:rsidRPr="00E92669">
        <w:rPr>
          <w:rFonts w:eastAsia="Times New Roman"/>
          <w:szCs w:val="24"/>
          <w:lang w:val="bg-BG" w:eastAsia="bg-BG"/>
        </w:rPr>
        <w:t xml:space="preserve">ВЪЗЛОЖИТЕЛЯ </w:t>
      </w:r>
      <w:r w:rsidRPr="00895AA5">
        <w:rPr>
          <w:rFonts w:eastAsia="Times New Roman"/>
          <w:szCs w:val="24"/>
          <w:lang w:val="bg-BG" w:eastAsia="bg-BG"/>
        </w:rPr>
        <w:t xml:space="preserve">да му предоставя информация относно разхода на гориво </w:t>
      </w:r>
      <w:r w:rsidR="00C27F58">
        <w:rPr>
          <w:rFonts w:eastAsia="Times New Roman"/>
          <w:szCs w:val="24"/>
          <w:lang w:val="bg-BG" w:eastAsia="bg-BG"/>
        </w:rPr>
        <w:t xml:space="preserve">(когато е приложимо) </w:t>
      </w:r>
      <w:r w:rsidRPr="00895AA5">
        <w:rPr>
          <w:rFonts w:eastAsia="Times New Roman"/>
          <w:szCs w:val="24"/>
          <w:lang w:val="bg-BG" w:eastAsia="bg-BG"/>
        </w:rPr>
        <w:t xml:space="preserve">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мнението си относно новия начин на отопление</w:t>
      </w:r>
      <w:r w:rsidR="00E92669">
        <w:rPr>
          <w:rFonts w:eastAsia="Times New Roman"/>
          <w:szCs w:val="24"/>
          <w:lang w:val="bg-BG" w:eastAsia="bg-BG"/>
        </w:rPr>
        <w:t xml:space="preserve"> до изтичане на две години, считано от датата на монтаж на новото отоплително устройство</w:t>
      </w:r>
      <w:r w:rsidR="008B633F">
        <w:rPr>
          <w:rFonts w:eastAsia="Times New Roman"/>
          <w:szCs w:val="24"/>
          <w:lang w:val="bg-BG" w:eastAsia="bg-BG"/>
        </w:rPr>
        <w:t>.</w:t>
      </w:r>
    </w:p>
    <w:p w14:paraId="0656919C" w14:textId="3E29FF1F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</w:t>
      </w:r>
      <w:r w:rsidR="00476627">
        <w:rPr>
          <w:rFonts w:eastAsia="Times New Roman"/>
          <w:szCs w:val="24"/>
          <w:lang w:val="bg-BG" w:eastAsia="bg-BG"/>
        </w:rPr>
        <w:t xml:space="preserve"> на прехвърляне на собствеността на имота, в който е монтирано отоплителното устройство по чл</w:t>
      </w:r>
      <w:r w:rsidR="00116DA4">
        <w:rPr>
          <w:rFonts w:eastAsia="Times New Roman"/>
          <w:szCs w:val="24"/>
          <w:lang w:val="bg-BG" w:eastAsia="bg-BG"/>
        </w:rPr>
        <w:t>.</w:t>
      </w:r>
      <w:r w:rsidR="00476627">
        <w:rPr>
          <w:rFonts w:eastAsia="Times New Roman"/>
          <w:szCs w:val="24"/>
          <w:lang w:val="bg-BG" w:eastAsia="bg-BG"/>
        </w:rPr>
        <w:t xml:space="preserve"> 1, ал. 1</w:t>
      </w:r>
      <w:r w:rsidR="00FF318C">
        <w:rPr>
          <w:rFonts w:eastAsia="Times New Roman"/>
          <w:szCs w:val="24"/>
          <w:lang w:val="bg-BG" w:eastAsia="bg-BG"/>
        </w:rPr>
        <w:t>,</w:t>
      </w:r>
      <w:r w:rsidR="008B633F">
        <w:rPr>
          <w:rFonts w:eastAsia="Times New Roman"/>
          <w:szCs w:val="24"/>
          <w:lang w:val="bg-BG" w:eastAsia="bg-BG"/>
        </w:rPr>
        <w:t xml:space="preserve"> преди изтичане на 2 години от датата на монтажа,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476627">
        <w:rPr>
          <w:rFonts w:eastAsia="Times New Roman"/>
          <w:szCs w:val="24"/>
          <w:lang w:val="bg-BG" w:eastAsia="bg-BG"/>
        </w:rPr>
        <w:t xml:space="preserve">КРАЙНИЯТ ПОЛУЧАТЕЛ-страна по настоящия договор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</w:t>
      </w:r>
      <w:r w:rsidR="001C1292">
        <w:rPr>
          <w:rFonts w:eastAsia="Times New Roman"/>
          <w:szCs w:val="24"/>
          <w:lang w:val="bg-BG" w:eastAsia="bg-BG"/>
        </w:rPr>
        <w:t xml:space="preserve"> имота н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37AAE" w:rsidRPr="00895AA5">
        <w:rPr>
          <w:rFonts w:eastAsia="Times New Roman"/>
          <w:szCs w:val="24"/>
          <w:lang w:val="bg-BG" w:eastAsia="bg-BG"/>
        </w:rPr>
        <w:t>договор</w:t>
      </w:r>
      <w:r w:rsidR="00A37AAE">
        <w:rPr>
          <w:rFonts w:eastAsia="Times New Roman"/>
          <w:szCs w:val="24"/>
          <w:lang w:val="bg-BG" w:eastAsia="bg-BG"/>
        </w:rPr>
        <w:t xml:space="preserve">/договорна клауза, с която новият собственик се задължава да изпълнява </w:t>
      </w:r>
      <w:r w:rsidR="00476627">
        <w:rPr>
          <w:rFonts w:eastAsia="Times New Roman"/>
          <w:szCs w:val="24"/>
          <w:lang w:val="bg-BG" w:eastAsia="bg-BG"/>
        </w:rPr>
        <w:t>условията</w:t>
      </w:r>
      <w:r w:rsidR="00A37AAE">
        <w:rPr>
          <w:rFonts w:eastAsia="Times New Roman"/>
          <w:szCs w:val="24"/>
          <w:lang w:val="bg-BG" w:eastAsia="bg-BG"/>
        </w:rPr>
        <w:t xml:space="preserve"> по този договор за остатъка от срока по </w:t>
      </w:r>
      <w:r w:rsidR="00C27F58">
        <w:rPr>
          <w:rFonts w:eastAsia="Times New Roman"/>
          <w:szCs w:val="24"/>
          <w:lang w:val="bg-BG" w:eastAsia="bg-BG"/>
        </w:rPr>
        <w:t>т. 1</w:t>
      </w:r>
      <w:r w:rsidR="00560D56">
        <w:rPr>
          <w:rFonts w:eastAsia="Times New Roman"/>
          <w:szCs w:val="24"/>
          <w:lang w:val="bg-BG" w:eastAsia="bg-BG"/>
        </w:rPr>
        <w:t xml:space="preserve">. </w:t>
      </w:r>
    </w:p>
    <w:p w14:paraId="51E6096E" w14:textId="44179D87"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14:paraId="6EFD522F" w14:textId="54D05098" w:rsidR="00A06081" w:rsidRDefault="00831A7D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1A7D">
        <w:rPr>
          <w:rFonts w:eastAsia="Times New Roman"/>
          <w:szCs w:val="24"/>
          <w:lang w:val="bg-BG" w:eastAsia="bg-BG"/>
        </w:rPr>
        <w:t xml:space="preserve">8. </w:t>
      </w:r>
      <w:r w:rsidR="00A06081" w:rsidRPr="00A06081">
        <w:rPr>
          <w:rFonts w:eastAsia="Times New Roman"/>
          <w:szCs w:val="24"/>
          <w:lang w:val="bg-BG" w:eastAsia="bg-BG"/>
        </w:rPr>
        <w:t>Да изгради за своя сметка отоплителна</w:t>
      </w:r>
      <w:r w:rsidR="00FC08A2">
        <w:rPr>
          <w:rFonts w:eastAsia="Times New Roman"/>
          <w:szCs w:val="24"/>
          <w:lang w:val="bg-BG" w:eastAsia="bg-BG"/>
        </w:rPr>
        <w:t xml:space="preserve"> и/или газова</w:t>
      </w:r>
      <w:r w:rsidR="00C3700B">
        <w:rPr>
          <w:rFonts w:eastAsia="Times New Roman"/>
          <w:szCs w:val="24"/>
          <w:lang w:val="bg-BG" w:eastAsia="bg-BG"/>
        </w:rPr>
        <w:t xml:space="preserve"> и електрическа </w:t>
      </w:r>
      <w:r w:rsidR="00A06081" w:rsidRPr="00A06081">
        <w:rPr>
          <w:rFonts w:eastAsia="Times New Roman"/>
          <w:szCs w:val="24"/>
          <w:lang w:val="bg-BG" w:eastAsia="bg-BG"/>
        </w:rPr>
        <w:t>инсталация</w:t>
      </w:r>
      <w:r w:rsidR="00C3700B">
        <w:rPr>
          <w:rFonts w:eastAsia="Times New Roman"/>
          <w:szCs w:val="24"/>
          <w:lang w:val="bg-BG" w:eastAsia="bg-BG"/>
        </w:rPr>
        <w:t>, както</w:t>
      </w:r>
      <w:r w:rsidR="00A06081" w:rsidRPr="00A06081">
        <w:rPr>
          <w:rFonts w:eastAsia="Times New Roman"/>
          <w:szCs w:val="24"/>
          <w:lang w:val="bg-BG" w:eastAsia="bg-BG"/>
        </w:rPr>
        <w:t xml:space="preserve"> и </w:t>
      </w:r>
      <w:r w:rsidR="00FC08A2">
        <w:rPr>
          <w:rFonts w:eastAsia="Times New Roman"/>
          <w:szCs w:val="24"/>
          <w:lang w:val="bg-BG" w:eastAsia="bg-BG"/>
        </w:rPr>
        <w:t xml:space="preserve">всички </w:t>
      </w:r>
      <w:r w:rsidR="00A06081" w:rsidRPr="00A06081">
        <w:rPr>
          <w:rFonts w:eastAsia="Times New Roman"/>
          <w:szCs w:val="24"/>
          <w:lang w:val="bg-BG" w:eastAsia="bg-BG"/>
        </w:rPr>
        <w:t>други връзки, необходими за функционирането на новите отоплителни устрой</w:t>
      </w:r>
      <w:r w:rsidR="00A06081">
        <w:rPr>
          <w:rFonts w:eastAsia="Times New Roman"/>
          <w:szCs w:val="24"/>
          <w:lang w:val="bg-BG" w:eastAsia="bg-BG"/>
        </w:rPr>
        <w:t>ства, ако няма изградени такива</w:t>
      </w:r>
      <w:r w:rsidR="00A06081" w:rsidRPr="00A06081">
        <w:rPr>
          <w:rFonts w:eastAsia="Times New Roman"/>
          <w:szCs w:val="24"/>
          <w:lang w:val="bg-BG" w:eastAsia="bg-BG"/>
        </w:rPr>
        <w:t xml:space="preserve">, </w:t>
      </w:r>
      <w:r w:rsidR="00C3700B">
        <w:rPr>
          <w:rFonts w:eastAsia="Times New Roman"/>
          <w:szCs w:val="24"/>
          <w:lang w:val="bg-BG" w:eastAsia="bg-BG"/>
        </w:rPr>
        <w:t>съгласно</w:t>
      </w:r>
      <w:r w:rsidR="00A06081" w:rsidRPr="00A06081">
        <w:rPr>
          <w:rFonts w:eastAsia="Times New Roman"/>
          <w:szCs w:val="24"/>
          <w:lang w:val="bg-BG" w:eastAsia="bg-BG"/>
        </w:rPr>
        <w:t xml:space="preserve"> технически проект/схема</w:t>
      </w:r>
      <w:r w:rsidR="00C3700B">
        <w:rPr>
          <w:rFonts w:eastAsia="Times New Roman"/>
          <w:szCs w:val="24"/>
          <w:lang w:val="bg-BG" w:eastAsia="bg-BG"/>
        </w:rPr>
        <w:t xml:space="preserve"> при спазване на</w:t>
      </w:r>
      <w:r w:rsidR="00A06081" w:rsidRPr="00A06081">
        <w:rPr>
          <w:rFonts w:eastAsia="Times New Roman"/>
          <w:szCs w:val="24"/>
          <w:lang w:val="bg-BG" w:eastAsia="bg-BG"/>
        </w:rPr>
        <w:t xml:space="preserve"> действащите нормативни изисквания</w:t>
      </w:r>
      <w:r w:rsidR="00A06081">
        <w:rPr>
          <w:rFonts w:eastAsia="Times New Roman"/>
          <w:szCs w:val="24"/>
          <w:lang w:val="bg-BG" w:eastAsia="bg-BG"/>
        </w:rPr>
        <w:t>,</w:t>
      </w:r>
      <w:r w:rsidR="00A06081" w:rsidRPr="00A06081">
        <w:rPr>
          <w:rFonts w:eastAsia="Times New Roman"/>
          <w:szCs w:val="24"/>
          <w:lang w:val="bg-BG" w:eastAsia="bg-BG"/>
        </w:rPr>
        <w:t xml:space="preserve"> преди</w:t>
      </w:r>
      <w:r w:rsidR="004E50E7">
        <w:rPr>
          <w:rFonts w:eastAsia="Times New Roman"/>
          <w:szCs w:val="24"/>
          <w:lang w:val="bg-BG" w:eastAsia="bg-BG"/>
        </w:rPr>
        <w:t xml:space="preserve"> извършване на</w:t>
      </w:r>
      <w:r w:rsidR="00A06081" w:rsidRPr="00A06081">
        <w:rPr>
          <w:rFonts w:eastAsia="Times New Roman"/>
          <w:szCs w:val="24"/>
          <w:lang w:val="bg-BG" w:eastAsia="bg-BG"/>
        </w:rPr>
        <w:t xml:space="preserve"> доставката </w:t>
      </w:r>
      <w:r w:rsidR="00A06081">
        <w:rPr>
          <w:rFonts w:eastAsia="Times New Roman"/>
          <w:szCs w:val="24"/>
          <w:lang w:val="bg-BG" w:eastAsia="bg-BG"/>
        </w:rPr>
        <w:t>по чл. 1</w:t>
      </w:r>
      <w:r w:rsidR="008B633F">
        <w:rPr>
          <w:rFonts w:eastAsia="Times New Roman"/>
          <w:szCs w:val="24"/>
          <w:lang w:val="bg-BG" w:eastAsia="bg-BG"/>
        </w:rPr>
        <w:t>.</w:t>
      </w:r>
    </w:p>
    <w:p w14:paraId="5036236E" w14:textId="77777777"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47FA2467" w14:textId="4DD0BC73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5DFC58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14:paraId="33333E64" w14:textId="1B42A874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E473B4">
        <w:rPr>
          <w:rFonts w:eastAsia="Times New Roman"/>
          <w:szCs w:val="24"/>
          <w:lang w:val="bg-BG" w:eastAsia="bg-BG"/>
        </w:rPr>
        <w:t xml:space="preserve">тристранен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за </w:t>
      </w:r>
      <w:r w:rsidRPr="00E473B4">
        <w:rPr>
          <w:rFonts w:eastAsia="Times New Roman"/>
          <w:szCs w:val="24"/>
          <w:lang w:val="bg-BG" w:eastAsia="bg-BG"/>
        </w:rPr>
        <w:t xml:space="preserve">доставката и монтажа на новото отоплително </w:t>
      </w:r>
      <w:r w:rsidR="009027B2" w:rsidRPr="00E473B4">
        <w:rPr>
          <w:rFonts w:eastAsia="Times New Roman"/>
          <w:szCs w:val="24"/>
          <w:lang w:val="bg-BG" w:eastAsia="bg-BG"/>
        </w:rPr>
        <w:t>устройство</w:t>
      </w:r>
      <w:r w:rsidR="00B07182" w:rsidRPr="00E473B4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E473B4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 w:rsidRPr="00E473B4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E473B4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4FED537A" w14:textId="67453C09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</w:t>
      </w:r>
      <w:r w:rsidR="00E15A7A">
        <w:rPr>
          <w:rFonts w:eastAsia="Times New Roman"/>
          <w:szCs w:val="24"/>
          <w:lang w:val="bg-BG" w:eastAsia="bg-BG"/>
        </w:rPr>
        <w:t xml:space="preserve">те </w:t>
      </w:r>
      <w:r w:rsidR="00A207C2">
        <w:rPr>
          <w:rFonts w:eastAsia="Times New Roman"/>
          <w:szCs w:val="24"/>
          <w:lang w:val="bg-BG" w:eastAsia="bg-BG"/>
        </w:rPr>
        <w:t xml:space="preserve"> </w:t>
      </w:r>
      <w:r w:rsidR="00E15A7A">
        <w:rPr>
          <w:rFonts w:eastAsia="Times New Roman"/>
          <w:szCs w:val="24"/>
          <w:lang w:val="bg-BG" w:eastAsia="bg-BG"/>
        </w:rPr>
        <w:t>Изпълнители</w:t>
      </w:r>
      <w:r w:rsidR="00750156">
        <w:rPr>
          <w:rFonts w:eastAsia="Times New Roman"/>
          <w:szCs w:val="24"/>
          <w:lang w:val="bg-BG" w:eastAsia="bg-BG"/>
        </w:rPr>
        <w:t xml:space="preserve">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14:paraId="5EA83E4B" w14:textId="630DE582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E92669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661D1390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>от КРАЙНИЯ ПОЛУЧАТЕЛ</w:t>
      </w:r>
      <w:r w:rsidR="00CC167A">
        <w:rPr>
          <w:rFonts w:eastAsia="Times New Roman"/>
          <w:szCs w:val="24"/>
          <w:lang w:val="bg-BG" w:eastAsia="bg-BG"/>
        </w:rPr>
        <w:t>,</w:t>
      </w:r>
      <w:r w:rsidR="009038B3" w:rsidRPr="009038B3">
        <w:rPr>
          <w:rFonts w:eastAsia="Times New Roman"/>
          <w:szCs w:val="24"/>
          <w:lang w:val="bg-BG" w:eastAsia="bg-BG"/>
        </w:rPr>
        <w:t xml:space="preserve">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CC167A">
        <w:rPr>
          <w:rFonts w:eastAsia="Times New Roman"/>
          <w:szCs w:val="24"/>
          <w:lang w:val="bg-BG" w:eastAsia="bg-BG"/>
        </w:rPr>
        <w:t>,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</w:t>
      </w:r>
      <w:r w:rsidR="004F270F">
        <w:rPr>
          <w:rFonts w:eastAsia="Times New Roman"/>
          <w:szCs w:val="24"/>
          <w:lang w:val="bg-BG" w:eastAsia="bg-BG"/>
        </w:rPr>
        <w:t xml:space="preserve">(когато е приложимо) </w:t>
      </w:r>
      <w:r w:rsidR="00FA5218" w:rsidRPr="00FA5218">
        <w:rPr>
          <w:rFonts w:eastAsia="Times New Roman"/>
          <w:szCs w:val="24"/>
          <w:lang w:val="bg-BG" w:eastAsia="bg-BG"/>
        </w:rPr>
        <w:t xml:space="preserve">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6A3B0A">
        <w:rPr>
          <w:rFonts w:eastAsia="Times New Roman"/>
          <w:szCs w:val="24"/>
          <w:lang w:val="bg-BG" w:eastAsia="bg-BG"/>
        </w:rPr>
        <w:t>.</w:t>
      </w:r>
    </w:p>
    <w:p w14:paraId="52AE48EB" w14:textId="14819E81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съществява контрол по изпълнението на условията на настоящия договор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</w:t>
      </w:r>
      <w:r w:rsidR="006A3B0A">
        <w:rPr>
          <w:rFonts w:eastAsia="Times New Roman"/>
          <w:szCs w:val="24"/>
          <w:lang w:val="bg-BG" w:eastAsia="bg-BG"/>
        </w:rPr>
        <w:t>него Изпълнители/</w:t>
      </w:r>
      <w:r>
        <w:rPr>
          <w:rFonts w:eastAsia="Times New Roman"/>
          <w:szCs w:val="24"/>
          <w:lang w:val="bg-BG" w:eastAsia="bg-BG"/>
        </w:rPr>
        <w:t>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  <w:r w:rsidR="00A61826" w:rsidRPr="00B060A5">
        <w:rPr>
          <w:rFonts w:eastAsia="Times New Roman"/>
          <w:szCs w:val="24"/>
          <w:lang w:val="bg-BG" w:eastAsia="bg-BG"/>
        </w:rPr>
        <w:t xml:space="preserve"> </w:t>
      </w:r>
      <w:r w:rsidR="00A61826" w:rsidRPr="00A61826">
        <w:rPr>
          <w:rFonts w:eastAsia="Times New Roman"/>
          <w:szCs w:val="24"/>
          <w:lang w:val="bg-BG" w:eastAsia="bg-BG"/>
        </w:rPr>
        <w:t xml:space="preserve">Извършването на текущ контрол и/или годишен технически преглед се документира с протокол </w:t>
      </w:r>
      <w:r w:rsidR="00A61826" w:rsidRPr="00A61826">
        <w:rPr>
          <w:rFonts w:eastAsia="Times New Roman"/>
          <w:bCs/>
          <w:i/>
          <w:szCs w:val="24"/>
          <w:lang w:val="bg-BG" w:eastAsia="bg-BG"/>
        </w:rPr>
        <w:t>Приложение № 4.</w:t>
      </w:r>
    </w:p>
    <w:p w14:paraId="03304401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DAD8BAA" w14:textId="3A67E474" w:rsidR="00895AA5" w:rsidRPr="00895AA5" w:rsidRDefault="00895AA5" w:rsidP="001F746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F7463">
        <w:rPr>
          <w:rFonts w:eastAsia="Times New Roman"/>
          <w:b/>
          <w:szCs w:val="24"/>
          <w:lang w:val="bg-BG" w:eastAsia="bg-BG"/>
        </w:rPr>
        <w:t xml:space="preserve">Чл. </w:t>
      </w:r>
      <w:r w:rsidR="00567F62">
        <w:rPr>
          <w:rFonts w:eastAsia="Times New Roman"/>
          <w:b/>
          <w:szCs w:val="24"/>
          <w:lang w:val="bg-BG" w:eastAsia="bg-BG"/>
        </w:rPr>
        <w:t>8</w:t>
      </w:r>
      <w:r w:rsidRPr="001F7463">
        <w:rPr>
          <w:rFonts w:eastAsia="Times New Roman"/>
          <w:b/>
          <w:szCs w:val="24"/>
          <w:lang w:val="bg-BG" w:eastAsia="bg-BG"/>
        </w:rPr>
        <w:t>.</w:t>
      </w:r>
      <w:r w:rsidRPr="001F7463">
        <w:rPr>
          <w:rFonts w:eastAsia="Times New Roman"/>
          <w:szCs w:val="24"/>
          <w:lang w:val="bg-BG" w:eastAsia="bg-BG"/>
        </w:rPr>
        <w:t xml:space="preserve"> В</w:t>
      </w:r>
      <w:r w:rsidRPr="00EF1E62">
        <w:rPr>
          <w:rFonts w:eastAsia="Times New Roman"/>
          <w:szCs w:val="24"/>
          <w:lang w:val="bg-BG" w:eastAsia="bg-BG"/>
        </w:rPr>
        <w:t xml:space="preserve"> случай на неизпълнение на задълженията по чл. </w:t>
      </w:r>
      <w:r w:rsidR="00E92669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</w:t>
      </w:r>
      <w:r w:rsidRPr="00EF1E62">
        <w:rPr>
          <w:rFonts w:eastAsia="Times New Roman"/>
          <w:szCs w:val="24"/>
          <w:lang w:val="bg-BG" w:eastAsia="bg-BG"/>
        </w:rPr>
        <w:t>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E92669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E473B4">
        <w:rPr>
          <w:rFonts w:eastAsia="Times New Roman"/>
          <w:szCs w:val="24"/>
          <w:lang w:val="bg-BG" w:eastAsia="bg-BG"/>
        </w:rPr>
        <w:t xml:space="preserve">доставките и </w:t>
      </w:r>
      <w:r w:rsidRPr="00EF1E62">
        <w:rPr>
          <w:rFonts w:eastAsia="Times New Roman"/>
          <w:szCs w:val="24"/>
          <w:lang w:val="bg-BG" w:eastAsia="bg-BG"/>
        </w:rPr>
        <w:t>услугите по чл.1.</w:t>
      </w:r>
    </w:p>
    <w:p w14:paraId="35D3E688" w14:textId="3EB40052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567F62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5167ACA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1635B3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BAF32F5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1B42C303" w14:textId="1A7D1CE3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567F62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7B4412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14:paraId="516E4473" w14:textId="5C7533C1" w:rsidR="007B4412" w:rsidRPr="00895AA5" w:rsidRDefault="007B4412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B4412">
        <w:rPr>
          <w:rFonts w:eastAsia="Times New Roman"/>
          <w:szCs w:val="24"/>
          <w:lang w:val="bg-BG" w:eastAsia="bg-BG"/>
        </w:rPr>
        <w:t>(2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</w:t>
      </w:r>
    </w:p>
    <w:p w14:paraId="6B40140B" w14:textId="4CC9F4CD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567F62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144DCE8E" w14:textId="7AC1291F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7F9C813" w14:textId="5F53837E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147D3402" w14:textId="54E498D9" w:rsidR="00D35108" w:rsidRPr="00B060A5" w:rsidRDefault="00D35108" w:rsidP="00502AB0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="0061458B">
        <w:rPr>
          <w:rFonts w:eastAsia="Times New Roman"/>
          <w:szCs w:val="24"/>
          <w:lang w:val="bg-BG" w:eastAsia="bg-BG"/>
        </w:rPr>
        <w:t>Неразделна част от</w:t>
      </w:r>
      <w:r w:rsidRPr="00D35108">
        <w:rPr>
          <w:rFonts w:eastAsia="Times New Roman"/>
          <w:szCs w:val="24"/>
          <w:lang w:val="bg-BG" w:eastAsia="bg-BG"/>
        </w:rPr>
        <w:t xml:space="preserve"> този Договор </w:t>
      </w:r>
      <w:r w:rsidR="0061458B">
        <w:rPr>
          <w:rFonts w:eastAsia="Times New Roman"/>
          <w:szCs w:val="24"/>
          <w:lang w:val="bg-BG" w:eastAsia="bg-BG"/>
        </w:rPr>
        <w:t>представляват</w:t>
      </w:r>
      <w:r w:rsidRPr="00D35108">
        <w:rPr>
          <w:rFonts w:eastAsia="Times New Roman"/>
          <w:szCs w:val="24"/>
          <w:lang w:val="bg-BG" w:eastAsia="bg-BG"/>
        </w:rPr>
        <w:t xml:space="preserve"> следните приложения:</w:t>
      </w:r>
    </w:p>
    <w:p w14:paraId="35BADAE1" w14:textId="60C89E03" w:rsidR="00F45ED6" w:rsidRDefault="00F45ED6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1 –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D35108" w:rsidRPr="00895AA5">
        <w:rPr>
          <w:rFonts w:eastAsia="Times New Roman"/>
          <w:szCs w:val="24"/>
          <w:lang w:val="bg-BG" w:eastAsia="bg-BG"/>
        </w:rPr>
        <w:t xml:space="preserve">предавателен протокол за доставката и монтажа на нов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 w:rsidR="00D35108" w:rsidRPr="00895AA5">
        <w:rPr>
          <w:rFonts w:eastAsia="Times New Roman"/>
          <w:szCs w:val="24"/>
          <w:lang w:val="bg-BG" w:eastAsia="bg-BG"/>
        </w:rPr>
        <w:t xml:space="preserve"> по чл.1</w:t>
      </w:r>
      <w:r>
        <w:rPr>
          <w:rFonts w:eastAsia="Times New Roman"/>
          <w:szCs w:val="24"/>
          <w:lang w:val="bg-BG" w:eastAsia="bg-BG"/>
        </w:rPr>
        <w:t xml:space="preserve">; </w:t>
      </w:r>
    </w:p>
    <w:p w14:paraId="18F5DD53" w14:textId="0B62C97C" w:rsidR="00F45ED6" w:rsidRDefault="00F45ED6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2 –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D35108" w:rsidRPr="00895AA5">
        <w:rPr>
          <w:rFonts w:eastAsia="Times New Roman"/>
          <w:szCs w:val="24"/>
          <w:lang w:val="bg-BG" w:eastAsia="bg-BG"/>
        </w:rPr>
        <w:t xml:space="preserve">предавателен протокол за демонтаж и предаване на стар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>
        <w:rPr>
          <w:rFonts w:eastAsia="Times New Roman"/>
          <w:szCs w:val="24"/>
          <w:lang w:val="bg-BG" w:eastAsia="bg-BG"/>
        </w:rPr>
        <w:t>;</w:t>
      </w:r>
    </w:p>
    <w:p w14:paraId="3500787B" w14:textId="4E5B57EF" w:rsidR="00D35108" w:rsidRDefault="00297811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="00D35108" w:rsidRPr="00D35108">
        <w:rPr>
          <w:rFonts w:eastAsia="Times New Roman"/>
          <w:szCs w:val="24"/>
          <w:lang w:val="bg-BG" w:eastAsia="bg-BG"/>
        </w:rPr>
        <w:t>Приложение № 3 –</w:t>
      </w:r>
      <w:r w:rsidR="003F534E">
        <w:rPr>
          <w:rFonts w:eastAsia="Times New Roman"/>
          <w:szCs w:val="24"/>
          <w:lang w:val="bg-BG" w:eastAsia="bg-BG"/>
        </w:rPr>
        <w:t xml:space="preserve">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3F534E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</w:t>
      </w:r>
      <w:r w:rsidR="003F534E" w:rsidRPr="0092384E">
        <w:rPr>
          <w:rFonts w:eastAsia="Times New Roman"/>
          <w:szCs w:val="24"/>
          <w:lang w:val="bg-BG" w:eastAsia="bg-BG"/>
        </w:rPr>
        <w:t>отворена зидана камина</w:t>
      </w:r>
      <w:r w:rsidR="00A00162">
        <w:rPr>
          <w:rFonts w:eastAsia="Times New Roman"/>
          <w:szCs w:val="24"/>
          <w:lang w:val="bg-BG" w:eastAsia="bg-BG"/>
        </w:rPr>
        <w:t xml:space="preserve"> </w:t>
      </w:r>
    </w:p>
    <w:p w14:paraId="493DD0B3" w14:textId="67D85F34" w:rsidR="004F62C7" w:rsidRDefault="00297811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4. </w:t>
      </w:r>
      <w:r w:rsidR="00F45ED6">
        <w:rPr>
          <w:rFonts w:eastAsia="Times New Roman"/>
          <w:szCs w:val="24"/>
          <w:lang w:val="bg-BG" w:eastAsia="bg-BG"/>
        </w:rPr>
        <w:t>Приложение № 4 –</w:t>
      </w:r>
      <w:r w:rsidR="0061458B">
        <w:rPr>
          <w:rFonts w:eastAsia="Times New Roman"/>
          <w:szCs w:val="24"/>
          <w:lang w:val="bg-BG" w:eastAsia="bg-BG"/>
        </w:rPr>
        <w:t xml:space="preserve"> </w:t>
      </w:r>
      <w:r w:rsidR="003F534E">
        <w:rPr>
          <w:rFonts w:eastAsia="Times New Roman"/>
          <w:szCs w:val="24"/>
          <w:lang w:val="bg-BG" w:eastAsia="bg-BG"/>
        </w:rPr>
        <w:t>Констативен</w:t>
      </w:r>
      <w:r w:rsidR="003F534E"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 w:rsidR="00F45ED6">
        <w:rPr>
          <w:rFonts w:eastAsia="Times New Roman"/>
          <w:szCs w:val="24"/>
          <w:lang w:val="bg-BG" w:eastAsia="bg-BG"/>
        </w:rPr>
        <w:t>.</w:t>
      </w:r>
    </w:p>
    <w:p w14:paraId="18AB6047" w14:textId="77777777" w:rsidR="00D35108" w:rsidRPr="00785CB1" w:rsidRDefault="00D35108" w:rsidP="004F62C7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01993506" w14:textId="3DE54B21"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5E297A54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14E7EB45" w14:textId="77777777"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B060A5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134" w:left="1417" w:header="568" w:footer="175" w:gutter="0"/>
          <w:cols w:space="708"/>
          <w:titlePg/>
          <w:docGrid w:linePitch="360"/>
        </w:sectPr>
      </w:pPr>
    </w:p>
    <w:p w14:paraId="7262BA08" w14:textId="77777777" w:rsidR="00895AA5" w:rsidRPr="00A23E49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5087BA9E" w14:textId="72C940D4" w:rsidR="00895AA5" w:rsidRPr="00A00162" w:rsidRDefault="00D40732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Приемно-</w:t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>предавателен протокол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020F2707" w14:textId="2DC8F748" w:rsidR="00904DF8" w:rsidRDefault="00895AA5" w:rsidP="00B060A5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</w:t>
      </w:r>
      <w:r w:rsidR="00D40732">
        <w:rPr>
          <w:rFonts w:eastAsia="Times New Roman"/>
          <w:bCs/>
          <w:szCs w:val="24"/>
          <w:lang w:val="bg-BG" w:eastAsia="bg-BG"/>
        </w:rPr>
        <w:t>приемно-</w:t>
      </w:r>
      <w:r w:rsidRPr="00895AA5">
        <w:rPr>
          <w:rFonts w:eastAsia="Times New Roman"/>
          <w:bCs/>
          <w:szCs w:val="24"/>
          <w:lang w:val="bg-BG" w:eastAsia="bg-BG"/>
        </w:rPr>
        <w:t xml:space="preserve">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30B7E64D" w:rsidR="00895AA5" w:rsidRPr="00904DF8" w:rsidRDefault="00895AA5" w:rsidP="00B060A5">
      <w:pPr>
        <w:autoSpaceDE w:val="0"/>
        <w:autoSpaceDN w:val="0"/>
        <w:adjustRightInd w:val="0"/>
        <w:spacing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</w:t>
      </w:r>
      <w:r w:rsidR="005B4E51">
        <w:rPr>
          <w:rFonts w:eastAsia="Times New Roman"/>
          <w:bCs/>
          <w:szCs w:val="24"/>
          <w:lang w:val="bg-BG" w:eastAsia="bg-BG"/>
        </w:rPr>
        <w:t>...........</w:t>
      </w:r>
      <w:r w:rsidR="00904DF8">
        <w:rPr>
          <w:rFonts w:eastAsia="Times New Roman"/>
          <w:bCs/>
          <w:szCs w:val="24"/>
          <w:lang w:val="bg-BG" w:eastAsia="bg-BG"/>
        </w:rPr>
        <w:t>...</w:t>
      </w:r>
    </w:p>
    <w:p w14:paraId="617082A7" w14:textId="77777777" w:rsidR="00904DF8" w:rsidRPr="00904DF8" w:rsidRDefault="00904DF8" w:rsidP="00B060A5">
      <w:pPr>
        <w:autoSpaceDE w:val="0"/>
        <w:autoSpaceDN w:val="0"/>
        <w:adjustRightInd w:val="0"/>
        <w:spacing w:after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895AA5" w:rsidRDefault="00895AA5" w:rsidP="00B060A5">
      <w:pPr>
        <w:autoSpaceDE w:val="0"/>
        <w:autoSpaceDN w:val="0"/>
        <w:adjustRightInd w:val="0"/>
        <w:spacing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52C52100" w14:textId="0F25EE0E" w:rsidR="005B4E51" w:rsidRDefault="002B7368" w:rsidP="00B060A5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</w:t>
      </w:r>
      <w:r w:rsidR="00F845C8" w:rsidRPr="00F845C8">
        <w:rPr>
          <w:rFonts w:eastAsia="Times New Roman"/>
          <w:szCs w:val="24"/>
          <w:lang w:val="bg-BG" w:eastAsia="bg-BG"/>
        </w:rPr>
        <w:t xml:space="preserve">, </w:t>
      </w:r>
      <w:r w:rsidR="00F845C8">
        <w:rPr>
          <w:rFonts w:eastAsia="Times New Roman"/>
          <w:szCs w:val="24"/>
          <w:lang w:val="bg-BG" w:eastAsia="bg-BG"/>
        </w:rPr>
        <w:t xml:space="preserve">извършване на </w:t>
      </w:r>
      <w:r w:rsidR="00F845C8" w:rsidRPr="00F845C8">
        <w:rPr>
          <w:rFonts w:eastAsia="Times New Roman"/>
          <w:szCs w:val="24"/>
          <w:lang w:val="bg-BG" w:eastAsia="bg-BG"/>
        </w:rPr>
        <w:t xml:space="preserve">монтаж, тест, пуск и настройка </w:t>
      </w:r>
      <w:r w:rsidR="00895AA5" w:rsidRPr="00895AA5">
        <w:rPr>
          <w:rFonts w:eastAsia="Times New Roman"/>
          <w:szCs w:val="24"/>
          <w:lang w:val="bg-BG" w:eastAsia="bg-BG"/>
        </w:rPr>
        <w:t xml:space="preserve">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</w:t>
      </w:r>
      <w:r w:rsidR="005B4E51">
        <w:rPr>
          <w:rFonts w:eastAsia="Times New Roman"/>
          <w:szCs w:val="24"/>
          <w:lang w:val="bg-BG" w:eastAsia="bg-BG"/>
        </w:rPr>
        <w:t>........................</w:t>
      </w:r>
      <w:r w:rsidR="00895AA5" w:rsidRPr="00895AA5">
        <w:rPr>
          <w:rFonts w:eastAsia="Times New Roman"/>
          <w:szCs w:val="24"/>
          <w:lang w:val="bg-BG" w:eastAsia="bg-BG"/>
        </w:rPr>
        <w:t>.................................................</w:t>
      </w:r>
      <w:r w:rsidR="005B4E51" w:rsidRPr="005B4E51">
        <w:rPr>
          <w:rFonts w:eastAsia="Times New Roman"/>
          <w:bCs/>
          <w:szCs w:val="24"/>
          <w:lang w:val="bg-BG" w:eastAsia="bg-BG"/>
        </w:rPr>
        <w:t xml:space="preserve"> ........</w:t>
      </w:r>
      <w:r w:rsidR="005B4E51" w:rsidRPr="005B4E51">
        <w:rPr>
          <w:rFonts w:eastAsia="Times New Roman"/>
          <w:bCs/>
          <w:szCs w:val="24"/>
          <w:lang w:eastAsia="bg-BG"/>
        </w:rPr>
        <w:t>.......................................................................</w:t>
      </w:r>
      <w:r w:rsidR="005B4E51">
        <w:rPr>
          <w:rFonts w:eastAsia="Times New Roman"/>
          <w:bCs/>
          <w:szCs w:val="24"/>
          <w:lang w:val="bg-BG" w:eastAsia="bg-BG"/>
        </w:rPr>
        <w:t>...</w:t>
      </w:r>
      <w:r w:rsidR="005B4E51" w:rsidRPr="005B4E51">
        <w:rPr>
          <w:rFonts w:eastAsia="Times New Roman"/>
          <w:bCs/>
          <w:szCs w:val="24"/>
          <w:lang w:eastAsia="bg-BG"/>
        </w:rPr>
        <w:t>.....................</w:t>
      </w:r>
      <w:r w:rsidR="005B4E51" w:rsidRPr="005B4E51">
        <w:rPr>
          <w:rFonts w:eastAsia="Times New Roman"/>
          <w:bCs/>
          <w:szCs w:val="24"/>
          <w:lang w:val="bg-BG" w:eastAsia="bg-BG"/>
        </w:rPr>
        <w:t>.....................................................</w:t>
      </w:r>
    </w:p>
    <w:p w14:paraId="26FCB8B1" w14:textId="2A1CB0E5" w:rsidR="00895AA5" w:rsidRPr="00895AA5" w:rsidRDefault="00895AA5" w:rsidP="00B060A5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 и </w:t>
      </w:r>
      <w:r w:rsidR="001820BB">
        <w:rPr>
          <w:rFonts w:eastAsia="Times New Roman"/>
          <w:i/>
          <w:sz w:val="20"/>
          <w:szCs w:val="20"/>
          <w:lang w:val="bg-BG" w:eastAsia="bg-BG"/>
        </w:rPr>
        <w:t>бро</w:t>
      </w:r>
      <w:r w:rsidR="00D04D4D">
        <w:rPr>
          <w:rFonts w:eastAsia="Times New Roman"/>
          <w:i/>
          <w:sz w:val="20"/>
          <w:szCs w:val="20"/>
          <w:lang w:val="bg-BG" w:eastAsia="bg-BG"/>
        </w:rPr>
        <w:t>й</w:t>
      </w:r>
      <w:r w:rsidR="001820BB" w:rsidRPr="00895AA5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на</w:t>
      </w:r>
      <w:r w:rsidR="00D04D4D">
        <w:rPr>
          <w:rFonts w:eastAsia="Times New Roman"/>
          <w:i/>
          <w:sz w:val="20"/>
          <w:szCs w:val="20"/>
          <w:lang w:val="bg-BG" w:eastAsia="bg-BG"/>
        </w:rPr>
        <w:t xml:space="preserve"> доставените и монтиран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отоплител</w:t>
      </w:r>
      <w:r w:rsidR="00D04D4D">
        <w:rPr>
          <w:rFonts w:eastAsia="Times New Roman"/>
          <w:i/>
          <w:sz w:val="20"/>
          <w:szCs w:val="20"/>
          <w:lang w:val="bg-BG" w:eastAsia="bg-BG"/>
        </w:rPr>
        <w:t>н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</w:t>
      </w:r>
      <w:r w:rsidR="00C2562D">
        <w:rPr>
          <w:rFonts w:eastAsia="Times New Roman"/>
          <w:i/>
          <w:sz w:val="20"/>
          <w:szCs w:val="20"/>
          <w:lang w:val="bg-BG" w:eastAsia="bg-BG"/>
        </w:rPr>
        <w:t>а и радиатори</w:t>
      </w:r>
      <w:r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: жилищна сграда, с адрес: .........................................................</w:t>
      </w:r>
      <w:r w:rsidR="00A00162">
        <w:rPr>
          <w:rFonts w:eastAsia="Times New Roman"/>
          <w:szCs w:val="24"/>
          <w:lang w:val="bg-BG" w:eastAsia="bg-BG"/>
        </w:rPr>
        <w:t>......................</w:t>
      </w:r>
      <w:r w:rsidR="005B4E51">
        <w:rPr>
          <w:rFonts w:eastAsia="Times New Roman"/>
          <w:szCs w:val="24"/>
          <w:lang w:val="bg-BG" w:eastAsia="bg-BG"/>
        </w:rPr>
        <w:t>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</w:t>
      </w:r>
    </w:p>
    <w:p w14:paraId="484631B2" w14:textId="50ABF9DA" w:rsidR="00895AA5" w:rsidRPr="00895AA5" w:rsidRDefault="00895AA5" w:rsidP="00B060A5">
      <w:pPr>
        <w:autoSpaceDE w:val="0"/>
        <w:autoSpaceDN w:val="0"/>
        <w:adjustRightInd w:val="0"/>
        <w:spacing w:after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 w:rsidR="002B7368">
        <w:rPr>
          <w:rFonts w:eastAsia="Times New Roman"/>
          <w:szCs w:val="24"/>
          <w:lang w:val="bg-BG" w:eastAsia="bg-BG"/>
        </w:rPr>
        <w:t>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.</w:t>
      </w:r>
      <w:r w:rsidR="00C2562D">
        <w:rPr>
          <w:rFonts w:eastAsia="Times New Roman"/>
          <w:szCs w:val="24"/>
          <w:lang w:val="bg-BG" w:eastAsia="bg-BG"/>
        </w:rPr>
        <w:t>........</w:t>
      </w:r>
      <w:r w:rsidR="00A00162">
        <w:rPr>
          <w:rFonts w:eastAsia="Times New Roman"/>
          <w:szCs w:val="24"/>
          <w:lang w:val="bg-BG" w:eastAsia="bg-BG"/>
        </w:rPr>
        <w:t>....................</w:t>
      </w:r>
    </w:p>
    <w:p w14:paraId="47ED59DF" w14:textId="3BDDADD7" w:rsidR="00895AA5" w:rsidRPr="00895AA5" w:rsidRDefault="002B7368" w:rsidP="00B060A5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C2562D">
        <w:rPr>
          <w:rFonts w:eastAsia="Times New Roman"/>
          <w:szCs w:val="24"/>
          <w:lang w:val="bg-BG" w:eastAsia="bg-BG"/>
        </w:rPr>
        <w:t>за всяко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ен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2562D">
        <w:rPr>
          <w:rFonts w:eastAsia="Times New Roman"/>
          <w:szCs w:val="24"/>
          <w:lang w:val="bg-BG" w:eastAsia="bg-BG"/>
        </w:rPr>
        <w:t xml:space="preserve"> и радиатори (където е приложимо)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 xml:space="preserve">подписване на настоящия </w:t>
      </w:r>
      <w:r w:rsidR="00D40732">
        <w:rPr>
          <w:rFonts w:eastAsia="Times New Roman"/>
          <w:szCs w:val="24"/>
          <w:lang w:val="bg-BG" w:eastAsia="bg-BG"/>
        </w:rPr>
        <w:t>приемно-</w:t>
      </w:r>
      <w:r>
        <w:rPr>
          <w:rFonts w:eastAsia="Times New Roman"/>
          <w:szCs w:val="24"/>
          <w:lang w:val="bg-BG" w:eastAsia="bg-BG"/>
        </w:rPr>
        <w:t>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779DA28A" w14:textId="4262F330" w:rsidR="00895AA5" w:rsidRPr="00895AA5" w:rsidRDefault="002B7368" w:rsidP="00B060A5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</w:t>
      </w:r>
      <w:r w:rsidR="00D04D4D">
        <w:rPr>
          <w:rFonts w:eastAsia="Times New Roman"/>
          <w:szCs w:val="24"/>
          <w:lang w:val="bg-BG" w:eastAsia="bg-BG"/>
        </w:rPr>
        <w:t xml:space="preserve">всяко </w:t>
      </w:r>
      <w:r w:rsidR="00895AA5" w:rsidRPr="00895AA5">
        <w:rPr>
          <w:rFonts w:eastAsia="Times New Roman"/>
          <w:szCs w:val="24"/>
          <w:lang w:val="bg-BG" w:eastAsia="bg-BG"/>
        </w:rPr>
        <w:t xml:space="preserve">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6918495C" w:rsidR="00895AA5" w:rsidRPr="00895AA5" w:rsidRDefault="00895AA5" w:rsidP="00B060A5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</w:t>
      </w:r>
      <w:r w:rsidR="00D04D4D">
        <w:rPr>
          <w:rFonts w:eastAsia="Times New Roman"/>
          <w:szCs w:val="24"/>
          <w:lang w:val="bg-BG" w:eastAsia="bg-BG"/>
        </w:rPr>
        <w:t xml:space="preserve">всяко </w:t>
      </w:r>
      <w:r w:rsidRPr="00895AA5">
        <w:rPr>
          <w:rFonts w:eastAsia="Times New Roman"/>
          <w:szCs w:val="24"/>
          <w:lang w:val="bg-BG" w:eastAsia="bg-BG"/>
        </w:rPr>
        <w:t xml:space="preserve">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35E5EEC1" w:rsidR="00895AA5" w:rsidRPr="002B7368" w:rsidRDefault="002B7368" w:rsidP="00B060A5">
      <w:pPr>
        <w:autoSpaceDE w:val="0"/>
        <w:autoSpaceDN w:val="0"/>
        <w:adjustRightInd w:val="0"/>
        <w:spacing w:after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</w:t>
      </w:r>
      <w:r w:rsidR="007407D5">
        <w:rPr>
          <w:rFonts w:eastAsia="Times New Roman"/>
          <w:bCs/>
          <w:szCs w:val="24"/>
          <w:lang w:val="bg-BG" w:eastAsia="bg-BG"/>
        </w:rPr>
        <w:t xml:space="preserve"> по</w:t>
      </w:r>
      <w:r>
        <w:rPr>
          <w:rFonts w:eastAsia="Times New Roman"/>
          <w:bCs/>
          <w:szCs w:val="24"/>
          <w:lang w:val="bg-BG" w:eastAsia="bg-BG"/>
        </w:rPr>
        <w:t xml:space="preserve"> един за </w:t>
      </w:r>
      <w:r w:rsidR="007407D5">
        <w:rPr>
          <w:rFonts w:eastAsia="Times New Roman"/>
          <w:szCs w:val="24"/>
          <w:lang w:val="bg-BG" w:eastAsia="bg-BG"/>
        </w:rPr>
        <w:t>всяка страна</w:t>
      </w:r>
      <w:r>
        <w:rPr>
          <w:lang w:val="bg-BG"/>
        </w:rPr>
        <w:t>.</w:t>
      </w:r>
    </w:p>
    <w:p w14:paraId="41CD0176" w14:textId="77777777" w:rsidR="003055EB" w:rsidRPr="003055EB" w:rsidRDefault="003055EB" w:rsidP="003055EB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3055EB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70BDE853" w14:textId="002F0E0E" w:rsidR="003055EB" w:rsidRPr="00B060A5" w:rsidRDefault="00151AC6" w:rsidP="003055EB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      </w:t>
      </w:r>
      <w:r w:rsidR="003055EB" w:rsidRPr="00B060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6EA22" w14:textId="11BF36F0" w:rsidR="00EE1E17" w:rsidRPr="00895AA5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6A0D746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636F3F64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F23E0F9" w14:textId="77777777" w:rsidR="005B4E51" w:rsidRDefault="005B4E51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</w:p>
    <w:p w14:paraId="3AFF7FCF" w14:textId="51052ADE" w:rsidR="00A23E49" w:rsidRDefault="00A23E49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</w:p>
    <w:p w14:paraId="7F471139" w14:textId="0064EDB2" w:rsidR="002B7368" w:rsidRPr="00A23E49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A23E49">
        <w:rPr>
          <w:rFonts w:eastAsia="Times New Roman"/>
          <w:bCs/>
          <w:i/>
          <w:szCs w:val="24"/>
          <w:lang w:val="bg-BG" w:eastAsia="bg-BG"/>
        </w:rPr>
        <w:t>2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46CA2DA" w14:textId="4E4A6ECC" w:rsidR="00895AA5" w:rsidRPr="00A00162" w:rsidRDefault="00D40732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Приемно-</w:t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>предавателен протокол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36B07BCF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2B8A7C48" w14:textId="18897462" w:rsidR="00EE1E17" w:rsidRDefault="00895AA5" w:rsidP="00B060A5">
      <w:pPr>
        <w:autoSpaceDE w:val="0"/>
        <w:autoSpaceDN w:val="0"/>
        <w:adjustRightInd w:val="0"/>
        <w:spacing w:after="0"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D40732">
        <w:rPr>
          <w:rFonts w:eastAsia="Times New Roman"/>
          <w:bCs/>
          <w:szCs w:val="24"/>
          <w:lang w:val="bg-BG" w:eastAsia="bg-BG"/>
        </w:rPr>
        <w:t>приемно-</w:t>
      </w:r>
      <w:r w:rsidRPr="00895AA5">
        <w:rPr>
          <w:rFonts w:eastAsia="Times New Roman"/>
          <w:bCs/>
          <w:szCs w:val="24"/>
          <w:lang w:val="bg-BG" w:eastAsia="bg-BG"/>
        </w:rPr>
        <w:t>предавателен протокол, с който се удостоверява, че</w:t>
      </w:r>
    </w:p>
    <w:p w14:paraId="7ACEA5F4" w14:textId="77777777" w:rsidR="000C7C28" w:rsidRDefault="00895AA5" w:rsidP="00B060A5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904DF8" w:rsidRDefault="000C7C28" w:rsidP="00B060A5">
      <w:pPr>
        <w:autoSpaceDE w:val="0"/>
        <w:autoSpaceDN w:val="0"/>
        <w:adjustRightInd w:val="0"/>
        <w:spacing w:before="240"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904DF8" w:rsidRDefault="000C7C28" w:rsidP="00B060A5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Default="000C7C28" w:rsidP="00B060A5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904DF8" w:rsidRDefault="00EE1E17" w:rsidP="00B060A5">
      <w:pPr>
        <w:autoSpaceDE w:val="0"/>
        <w:autoSpaceDN w:val="0"/>
        <w:adjustRightInd w:val="0"/>
        <w:spacing w:before="240"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51F99CC5" w:rsidR="00EE1E17" w:rsidRPr="00895AA5" w:rsidRDefault="00EE1E17" w:rsidP="00B060A5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</w:t>
      </w:r>
      <w:r w:rsidR="004955A6">
        <w:rPr>
          <w:rFonts w:eastAsia="Times New Roman"/>
          <w:i/>
          <w:sz w:val="20"/>
          <w:szCs w:val="20"/>
          <w:lang w:val="bg-BG" w:eastAsia="bg-BG"/>
        </w:rPr>
        <w:t>Изпълнителя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, определен от Възложи</w:t>
      </w:r>
      <w:r w:rsidR="0007640D">
        <w:rPr>
          <w:rFonts w:eastAsia="Times New Roman"/>
          <w:i/>
          <w:sz w:val="20"/>
          <w:szCs w:val="20"/>
          <w:lang w:val="bg-BG" w:eastAsia="bg-BG"/>
        </w:rPr>
        <w:t xml:space="preserve">теля за </w:t>
      </w:r>
      <w:r w:rsidR="00A846D2">
        <w:rPr>
          <w:rFonts w:eastAsia="Times New Roman"/>
          <w:i/>
          <w:sz w:val="20"/>
          <w:szCs w:val="20"/>
          <w:lang w:val="bg-BG" w:eastAsia="bg-BG"/>
        </w:rPr>
        <w:t xml:space="preserve">извършване на </w:t>
      </w:r>
      <w:r w:rsidR="0007640D">
        <w:rPr>
          <w:rFonts w:eastAsia="Times New Roman"/>
          <w:i/>
          <w:sz w:val="20"/>
          <w:szCs w:val="20"/>
          <w:lang w:val="bg-BG" w:eastAsia="bg-BG"/>
        </w:rPr>
        <w:t>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16937F74" w14:textId="2B2D0993" w:rsidR="00005FAA" w:rsidRDefault="00005FAA" w:rsidP="00B060A5">
      <w:pPr>
        <w:autoSpaceDE w:val="0"/>
        <w:autoSpaceDN w:val="0"/>
        <w:adjustRightInd w:val="0"/>
        <w:spacing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>ъществуващ</w:t>
      </w:r>
      <w:r w:rsidR="004955A6">
        <w:rPr>
          <w:rFonts w:eastAsia="Times New Roman"/>
          <w:szCs w:val="24"/>
          <w:lang w:val="bg-BG" w:eastAsia="bg-BG"/>
        </w:rPr>
        <w:t>ите</w:t>
      </w:r>
      <w:r w:rsidRPr="00895AA5">
        <w:rPr>
          <w:rFonts w:eastAsia="Times New Roman"/>
          <w:szCs w:val="24"/>
          <w:lang w:val="bg-BG" w:eastAsia="bg-BG"/>
        </w:rPr>
        <w:t xml:space="preserve">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</w:t>
      </w:r>
      <w:r w:rsidR="004955A6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4955A6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устройств</w:t>
      </w:r>
      <w:r w:rsidR="004955A6">
        <w:rPr>
          <w:rFonts w:eastAsia="Times New Roman"/>
          <w:szCs w:val="24"/>
          <w:lang w:val="bg-BG" w:eastAsia="bg-BG"/>
        </w:rPr>
        <w:t>а</w:t>
      </w:r>
      <w:r>
        <w:rPr>
          <w:rFonts w:eastAsia="Times New Roman"/>
          <w:szCs w:val="24"/>
          <w:lang w:val="bg-BG" w:eastAsia="bg-BG"/>
        </w:rPr>
        <w:t>, работещ</w:t>
      </w:r>
      <w:r w:rsidR="004955A6">
        <w:rPr>
          <w:rFonts w:eastAsia="Times New Roman"/>
          <w:szCs w:val="24"/>
          <w:lang w:val="bg-BG" w:eastAsia="bg-BG"/>
        </w:rPr>
        <w:t>и</w:t>
      </w:r>
      <w:r>
        <w:rPr>
          <w:rFonts w:eastAsia="Times New Roman"/>
          <w:szCs w:val="24"/>
          <w:lang w:val="bg-BG" w:eastAsia="bg-BG"/>
        </w:rPr>
        <w:t xml:space="preserve"> с твърдо гориво</w:t>
      </w:r>
    </w:p>
    <w:p w14:paraId="338D4CEC" w14:textId="41FD8EC2" w:rsidR="00005FAA" w:rsidRDefault="002A6B8D" w:rsidP="00B060A5">
      <w:pPr>
        <w:autoSpaceDE w:val="0"/>
        <w:autoSpaceDN w:val="0"/>
        <w:adjustRightInd w:val="0"/>
        <w:spacing w:after="0" w:line="240" w:lineRule="auto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</w:t>
      </w:r>
      <w:r w:rsidRPr="00895AA5">
        <w:rPr>
          <w:rFonts w:eastAsia="Times New Roman"/>
          <w:szCs w:val="24"/>
          <w:lang w:val="bg-BG" w:eastAsia="bg-BG"/>
        </w:rPr>
        <w:t>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>
        <w:rPr>
          <w:rFonts w:eastAsia="Times New Roman"/>
          <w:i/>
          <w:sz w:val="20"/>
          <w:szCs w:val="20"/>
          <w:lang w:val="bg-BG" w:eastAsia="bg-BG"/>
        </w:rPr>
        <w:t xml:space="preserve">брой, 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вид - котел/печка на дърва и/или въглища</w:t>
      </w:r>
      <w:r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="00005FAA">
        <w:rPr>
          <w:rFonts w:eastAsia="Times New Roman"/>
          <w:i/>
          <w:szCs w:val="24"/>
          <w:lang w:val="bg-BG" w:eastAsia="bg-BG"/>
        </w:rPr>
        <w:t xml:space="preserve"> </w:t>
      </w:r>
      <w:r w:rsidR="00005FAA" w:rsidRPr="00895AA5">
        <w:rPr>
          <w:rFonts w:eastAsia="Times New Roman"/>
          <w:szCs w:val="24"/>
          <w:lang w:val="bg-BG" w:eastAsia="bg-BG"/>
        </w:rPr>
        <w:t xml:space="preserve">за изнасянето </w:t>
      </w:r>
      <w:r w:rsidR="004955A6">
        <w:rPr>
          <w:rFonts w:eastAsia="Times New Roman"/>
          <w:szCs w:val="24"/>
          <w:lang w:val="bg-BG" w:eastAsia="bg-BG"/>
        </w:rPr>
        <w:t>им</w:t>
      </w:r>
      <w:r w:rsidR="004955A6" w:rsidRPr="00895AA5">
        <w:rPr>
          <w:rFonts w:eastAsia="Times New Roman"/>
          <w:szCs w:val="24"/>
          <w:lang w:val="bg-BG" w:eastAsia="bg-BG"/>
        </w:rPr>
        <w:t xml:space="preserve"> </w:t>
      </w:r>
      <w:r w:rsidR="00005FAA" w:rsidRPr="00895AA5">
        <w:rPr>
          <w:rFonts w:eastAsia="Times New Roman"/>
          <w:szCs w:val="24"/>
          <w:lang w:val="bg-BG" w:eastAsia="bg-BG"/>
        </w:rPr>
        <w:t xml:space="preserve">от </w:t>
      </w:r>
      <w:r w:rsidR="00005FAA">
        <w:rPr>
          <w:rFonts w:eastAsia="Times New Roman"/>
          <w:szCs w:val="24"/>
          <w:lang w:val="bg-BG" w:eastAsia="bg-BG"/>
        </w:rPr>
        <w:t>имота</w:t>
      </w:r>
      <w:r w:rsidR="00005FAA"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 w:rsidR="00005FAA">
        <w:rPr>
          <w:rFonts w:eastAsia="Times New Roman"/>
          <w:szCs w:val="24"/>
          <w:lang w:val="bg-BG" w:eastAsia="bg-BG"/>
        </w:rPr>
        <w:t>впоследствие за рециклирането.</w:t>
      </w:r>
    </w:p>
    <w:p w14:paraId="4ECCD406" w14:textId="77777777" w:rsidR="00005FAA" w:rsidRDefault="00005FAA" w:rsidP="00B060A5">
      <w:pPr>
        <w:autoSpaceDE w:val="0"/>
        <w:autoSpaceDN w:val="0"/>
        <w:adjustRightInd w:val="0"/>
        <w:spacing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3B008322" w14:textId="28981C29" w:rsidR="00005FAA" w:rsidRDefault="00005FAA" w:rsidP="00005FAA">
      <w:pPr>
        <w:autoSpaceDE w:val="0"/>
        <w:autoSpaceDN w:val="0"/>
        <w:adjustRightInd w:val="0"/>
        <w:ind w:firstLine="720"/>
        <w:rPr>
          <w:lang w:val="bg-BG"/>
        </w:rPr>
      </w:pPr>
      <w:r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</w:t>
      </w:r>
      <w:r w:rsidR="007407D5">
        <w:rPr>
          <w:rFonts w:eastAsia="Times New Roman"/>
          <w:bCs/>
          <w:szCs w:val="24"/>
          <w:lang w:val="bg-BG" w:eastAsia="bg-BG"/>
        </w:rPr>
        <w:t xml:space="preserve"> по</w:t>
      </w:r>
      <w:r>
        <w:rPr>
          <w:rFonts w:eastAsia="Times New Roman"/>
          <w:bCs/>
          <w:szCs w:val="24"/>
          <w:lang w:val="bg-BG" w:eastAsia="bg-BG"/>
        </w:rPr>
        <w:t xml:space="preserve"> един за </w:t>
      </w:r>
      <w:r w:rsidR="007407D5">
        <w:rPr>
          <w:rFonts w:eastAsia="Times New Roman"/>
          <w:szCs w:val="24"/>
          <w:lang w:val="bg-BG" w:eastAsia="bg-BG"/>
        </w:rPr>
        <w:t>страна</w:t>
      </w:r>
      <w:r>
        <w:rPr>
          <w:lang w:val="bg-BG"/>
        </w:rPr>
        <w:t>.</w:t>
      </w:r>
    </w:p>
    <w:p w14:paraId="3D6F58BE" w14:textId="6958A95D" w:rsidR="005B4E51" w:rsidRDefault="005B4E51" w:rsidP="00005FAA">
      <w:pPr>
        <w:autoSpaceDE w:val="0"/>
        <w:autoSpaceDN w:val="0"/>
        <w:adjustRightInd w:val="0"/>
        <w:ind w:firstLine="720"/>
        <w:rPr>
          <w:lang w:val="bg-BG"/>
        </w:rPr>
      </w:pPr>
    </w:p>
    <w:p w14:paraId="09665331" w14:textId="77777777" w:rsidR="005B4E51" w:rsidRPr="002B7368" w:rsidRDefault="005B4E51" w:rsidP="00005FA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</w:p>
    <w:p w14:paraId="5B776858" w14:textId="47A4DA72" w:rsidR="002E7FE2" w:rsidRDefault="002E7FE2" w:rsidP="002E7FE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3661B4CC" w14:textId="37F8348C" w:rsidR="00895AA5" w:rsidRDefault="002E7FE2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 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4804A96A" w14:textId="77777777" w:rsidR="005B4E51" w:rsidRPr="00B060A5" w:rsidRDefault="005B4E51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5D61BBB7" w14:textId="64A7C418" w:rsidR="002B7368" w:rsidRPr="00895AA5" w:rsidRDefault="002B7368" w:rsidP="00A23E49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A23E49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75308B2F" w14:textId="5FCC05E2" w:rsidR="003E452B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 w:rsidR="00A23E49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10A983A" w14:textId="6E7D2171" w:rsidR="003E452B" w:rsidRDefault="003E452B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14:paraId="7717AE9E" w14:textId="77777777" w:rsidR="004955A6" w:rsidRDefault="004955A6" w:rsidP="003E452B">
      <w:pPr>
        <w:jc w:val="right"/>
        <w:rPr>
          <w:rFonts w:eastAsia="MS Mincho"/>
          <w:szCs w:val="24"/>
          <w:lang w:val="bg-BG" w:eastAsia="ja-JP"/>
        </w:rPr>
      </w:pPr>
    </w:p>
    <w:p w14:paraId="4916330B" w14:textId="77777777" w:rsidR="004955A6" w:rsidRDefault="004955A6" w:rsidP="003E452B">
      <w:pPr>
        <w:jc w:val="right"/>
        <w:rPr>
          <w:rFonts w:eastAsia="MS Mincho"/>
          <w:szCs w:val="24"/>
          <w:lang w:val="bg-BG" w:eastAsia="ja-JP"/>
        </w:rPr>
      </w:pPr>
    </w:p>
    <w:p w14:paraId="7E7EBCD6" w14:textId="4FF36FD6" w:rsidR="003E452B" w:rsidRPr="00750CFB" w:rsidRDefault="003E452B" w:rsidP="003E452B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5F1F60CA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51D119BF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DD59199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53F72EC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E28A77E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08AE6BDC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66C9DA8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2FE8FB7E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1804D2DD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C1A23B5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61D88BCD" w14:textId="77777777" w:rsidR="003E452B" w:rsidRPr="00750CFB" w:rsidRDefault="003E452B" w:rsidP="003E452B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4B782864" w14:textId="77777777" w:rsidR="003E452B" w:rsidRPr="00750CFB" w:rsidRDefault="003E452B" w:rsidP="003E452B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5BB253E7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63499B02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19CC909E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57D4BEA9" w14:textId="3804D7DF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="00887860"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</w:t>
      </w:r>
      <w:r w:rsidR="00887860">
        <w:rPr>
          <w:rFonts w:eastAsia="MS Mincho"/>
          <w:szCs w:val="24"/>
          <w:lang w:val="ru-RU" w:eastAsia="ja-JP"/>
        </w:rPr>
        <w:t xml:space="preserve"> .............................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="00887860">
        <w:rPr>
          <w:rFonts w:eastAsia="MS Mincho"/>
          <w:szCs w:val="24"/>
          <w:lang w:val="ru-RU" w:eastAsia="ja-JP"/>
        </w:rPr>
        <w:t>.............................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</w:t>
      </w:r>
      <w:r w:rsidR="00887860">
        <w:rPr>
          <w:rFonts w:eastAsia="MS Mincho"/>
          <w:szCs w:val="24"/>
          <w:lang w:val="bg-BG" w:eastAsia="ja-JP"/>
        </w:rPr>
        <w:t>/</w:t>
      </w:r>
      <w:r w:rsidRPr="00750CFB">
        <w:rPr>
          <w:rFonts w:eastAsia="MS Mincho"/>
          <w:szCs w:val="24"/>
          <w:lang w:val="bg-BG" w:eastAsia="ja-JP"/>
        </w:rPr>
        <w:t>бул.</w:t>
      </w:r>
      <w:r w:rsidRPr="00750CFB">
        <w:rPr>
          <w:rFonts w:eastAsia="MS Mincho"/>
          <w:szCs w:val="24"/>
          <w:lang w:val="ru-RU" w:eastAsia="ja-JP"/>
        </w:rPr>
        <w:t>……</w:t>
      </w:r>
      <w:r w:rsidR="00887860">
        <w:rPr>
          <w:rFonts w:eastAsia="MS Mincho"/>
          <w:szCs w:val="24"/>
          <w:lang w:val="ru-RU" w:eastAsia="ja-JP"/>
        </w:rPr>
        <w:t>.............................................................................</w:t>
      </w:r>
      <w:r w:rsidRPr="00750CFB">
        <w:rPr>
          <w:rFonts w:eastAsia="MS Mincho"/>
          <w:szCs w:val="24"/>
          <w:lang w:val="ru-RU" w:eastAsia="ja-JP"/>
        </w:rPr>
        <w:t xml:space="preserve">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17A33B41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C24E8A1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5EFD5548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7BDA178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00E84B2B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6A986A8A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743C19A1" w14:textId="77777777" w:rsidR="003E452B" w:rsidRPr="00750CFB" w:rsidRDefault="003E452B" w:rsidP="003E452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40B03790" w14:textId="77777777" w:rsidR="003E452B" w:rsidRPr="00750CFB" w:rsidRDefault="003E452B" w:rsidP="003E452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35075BD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0C1B91E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22E76521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221F636E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9363A08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eastAsia="ja-JP"/>
        </w:rPr>
      </w:pPr>
    </w:p>
    <w:p w14:paraId="205D168B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E369539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F0768CF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5A4CBF20" w14:textId="2CDA5836" w:rsidR="003E452B" w:rsidRPr="00750CFB" w:rsidRDefault="00887860" w:rsidP="00B060A5">
      <w:pPr>
        <w:spacing w:after="0" w:line="240" w:lineRule="auto"/>
        <w:ind w:left="5760" w:firstLine="720"/>
        <w:jc w:val="center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 xml:space="preserve">  ….</w:t>
      </w:r>
      <w:r w:rsidRPr="00750CFB">
        <w:rPr>
          <w:rFonts w:eastAsia="MS Mincho"/>
          <w:szCs w:val="24"/>
          <w:lang w:val="bg-BG" w:eastAsia="ja-JP"/>
        </w:rPr>
        <w:t>………………</w:t>
      </w:r>
      <w:r>
        <w:rPr>
          <w:rFonts w:eastAsia="MS Mincho"/>
          <w:szCs w:val="24"/>
          <w:lang w:val="bg-BG" w:eastAsia="ja-JP"/>
        </w:rPr>
        <w:t xml:space="preserve">…...  </w:t>
      </w:r>
    </w:p>
    <w:p w14:paraId="4D4D22D7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33E6162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75C348C8" w14:textId="77777777" w:rsidR="002B7368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71761FD5" w14:textId="4F76CD0F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14:paraId="20A36401" w14:textId="77777777" w:rsidR="000C7C28" w:rsidRPr="00A23E49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14:paraId="6D495EAA" w14:textId="14752BC0" w:rsidR="003F534E" w:rsidRDefault="0063076C" w:rsidP="00211AC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211AC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11AC5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 w:rsidR="003F534E">
        <w:rPr>
          <w:rFonts w:eastAsia="Times New Roman"/>
          <w:b/>
          <w:bCs/>
          <w:szCs w:val="24"/>
          <w:lang w:val="bg-BG" w:eastAsia="bg-BG"/>
        </w:rPr>
        <w:t>К</w:t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 w:rsidR="003F534E"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14:paraId="5B9DBC29" w14:textId="09ACE5C8" w:rsidR="00211AC5" w:rsidRDefault="00211AC5" w:rsidP="00211AC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</w:t>
      </w:r>
      <w:r w:rsidR="00887860">
        <w:rPr>
          <w:rFonts w:eastAsia="Times New Roman"/>
          <w:bCs/>
          <w:szCs w:val="24"/>
          <w:lang w:val="bg-BG" w:eastAsia="bg-BG"/>
        </w:rPr>
        <w:t>……</w:t>
      </w:r>
      <w:r>
        <w:rPr>
          <w:rFonts w:eastAsia="Times New Roman"/>
          <w:bCs/>
          <w:szCs w:val="24"/>
          <w:lang w:val="bg-BG" w:eastAsia="bg-BG"/>
        </w:rPr>
        <w:t>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63076C"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="003F534E" w:rsidRPr="003F534E">
        <w:rPr>
          <w:rFonts w:eastAsia="Times New Roman"/>
          <w:bCs/>
          <w:szCs w:val="24"/>
          <w:lang w:val="bg-BG" w:eastAsia="bg-BG"/>
        </w:rPr>
        <w:t xml:space="preserve"> </w:t>
      </w:r>
      <w:r w:rsidR="003F534E"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14:paraId="4D4869D4" w14:textId="77777777" w:rsidR="00211AC5" w:rsidRDefault="00211AC5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E10CA4C" w14:textId="5F678466" w:rsidR="00211AC5" w:rsidRDefault="00211AC5" w:rsidP="00B060A5">
      <w:pPr>
        <w:autoSpaceDE w:val="0"/>
        <w:autoSpaceDN w:val="0"/>
        <w:adjustRightInd w:val="0"/>
        <w:spacing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214F3205" w14:textId="2E692AA6" w:rsidR="00887860" w:rsidRDefault="00887860" w:rsidP="00B060A5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>
        <w:rPr>
          <w:rFonts w:eastAsia="Times New Roman"/>
          <w:bCs/>
          <w:i/>
          <w:sz w:val="20"/>
          <w:szCs w:val="20"/>
          <w:lang w:val="bg-BG" w:eastAsia="bg-BG"/>
        </w:rPr>
        <w:t>)</w:t>
      </w:r>
    </w:p>
    <w:p w14:paraId="5E5BD6A2" w14:textId="6BFA0F77" w:rsidR="00887860" w:rsidRPr="00904DF8" w:rsidRDefault="00887860" w:rsidP="00211AC5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87860">
        <w:rPr>
          <w:rFonts w:eastAsia="Times New Roman"/>
          <w:bCs/>
          <w:szCs w:val="24"/>
          <w:lang w:val="bg-BG" w:eastAsia="bg-BG"/>
        </w:rPr>
        <w:t>..........</w:t>
      </w:r>
      <w:r w:rsidRPr="00887860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87860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52DAF1D" w14:textId="4F577609" w:rsidR="00211AC5" w:rsidRPr="00904DF8" w:rsidRDefault="00887860" w:rsidP="00211AC5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точен адрес на имота</w:t>
      </w:r>
      <w:r w:rsidR="00211AC5" w:rsidRPr="00895AA5">
        <w:rPr>
          <w:rFonts w:eastAsia="Times New Roman"/>
          <w:bCs/>
          <w:szCs w:val="24"/>
          <w:lang w:val="bg-BG" w:eastAsia="bg-BG"/>
        </w:rPr>
        <w:t>)</w:t>
      </w:r>
    </w:p>
    <w:p w14:paraId="14A3956C" w14:textId="1960853D" w:rsidR="00211AC5" w:rsidRDefault="003F534E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027DA2F3" w14:textId="197A1B2A" w:rsidR="003F534E" w:rsidRDefault="003F534E" w:rsidP="003F534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857A5EB" w14:textId="77777777" w:rsidR="00211AC5" w:rsidRPr="00895AA5" w:rsidRDefault="00211AC5" w:rsidP="00211AC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DB3775C" w14:textId="77777777" w:rsidR="00005FAA" w:rsidRPr="002B7368" w:rsidRDefault="00005FAA" w:rsidP="00005FA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70DF04F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0155BEF8" w14:textId="77777777" w:rsidR="002E7FE2" w:rsidRDefault="002E7FE2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584EAC2" w14:textId="0452B152" w:rsidR="00211AC5" w:rsidRPr="00895AA5" w:rsidRDefault="00211AC5" w:rsidP="003F4085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3F4085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72EEBC5" w14:textId="77777777" w:rsidR="00211AC5" w:rsidRPr="00895AA5" w:rsidRDefault="00211AC5" w:rsidP="00211AC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E17AF7E" w14:textId="27367CB1" w:rsidR="00211AC5" w:rsidRDefault="00211AC5" w:rsidP="003F4085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3F4085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0A888E9" w14:textId="77777777" w:rsidR="00A23E49" w:rsidRDefault="00A23E49" w:rsidP="00211AC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4C992C1C" w14:textId="2B3E035E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712B1A0" w14:textId="4BC7ECD0" w:rsidR="00211AC5" w:rsidRPr="003F4085" w:rsidRDefault="00211AC5" w:rsidP="00211AC5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3F4085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4</w:t>
      </w:r>
    </w:p>
    <w:p w14:paraId="3514475B" w14:textId="77777777" w:rsidR="00E67F81" w:rsidRDefault="00E67F81" w:rsidP="00E67F81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66023F21" w14:textId="77A1CC2C" w:rsidR="00E67F81" w:rsidRDefault="00E67F81" w:rsidP="00B060A5">
      <w:pPr>
        <w:autoSpaceDE w:val="0"/>
        <w:autoSpaceDN w:val="0"/>
        <w:adjustRightInd w:val="0"/>
        <w:spacing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</w:t>
      </w:r>
      <w:r w:rsidR="003C1834">
        <w:rPr>
          <w:rFonts w:eastAsia="Times New Roman"/>
          <w:bCs/>
          <w:szCs w:val="24"/>
          <w:lang w:val="bg-BG" w:eastAsia="bg-BG"/>
        </w:rPr>
        <w:t>………</w:t>
      </w:r>
      <w:r>
        <w:rPr>
          <w:rFonts w:eastAsia="Times New Roman"/>
          <w:bCs/>
          <w:szCs w:val="24"/>
          <w:lang w:val="bg-BG" w:eastAsia="bg-BG"/>
        </w:rPr>
        <w:t>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7F3CC35B" w14:textId="7504F4C7" w:rsidR="00E67F81" w:rsidRDefault="00DB1D4B" w:rsidP="00B060A5">
      <w:pPr>
        <w:autoSpaceDE w:val="0"/>
        <w:autoSpaceDN w:val="0"/>
        <w:adjustRightInd w:val="0"/>
        <w:spacing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</w: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Del="00DB1D4B">
        <w:rPr>
          <w:rFonts w:eastAsia="Times New Roman"/>
          <w:bCs/>
          <w:szCs w:val="24"/>
          <w:lang w:val="bg-BG" w:eastAsia="bg-BG"/>
        </w:rPr>
        <w:t xml:space="preserve"> </w:t>
      </w:r>
      <w:r w:rsidR="00E67F81">
        <w:rPr>
          <w:rFonts w:eastAsia="Times New Roman"/>
          <w:bCs/>
          <w:szCs w:val="24"/>
          <w:lang w:val="bg-BG" w:eastAsia="bg-BG"/>
        </w:rPr>
        <w:t>(</w:t>
      </w:r>
      <w:r w:rsidR="00E67F81">
        <w:rPr>
          <w:rFonts w:eastAsia="Times New Roman"/>
          <w:bCs/>
          <w:i/>
          <w:sz w:val="20"/>
          <w:szCs w:val="20"/>
          <w:lang w:val="bg-BG" w:eastAsia="bg-BG"/>
        </w:rPr>
        <w:t xml:space="preserve">посочва се </w:t>
      </w:r>
      <w:r w:rsidR="005B4E51">
        <w:rPr>
          <w:rFonts w:eastAsia="Times New Roman"/>
          <w:bCs/>
          <w:i/>
          <w:sz w:val="20"/>
          <w:szCs w:val="20"/>
          <w:lang w:val="bg-BG" w:eastAsia="bg-BG"/>
        </w:rPr>
        <w:t xml:space="preserve">брой и вид </w:t>
      </w:r>
      <w:r w:rsidR="00E67F81">
        <w:rPr>
          <w:rFonts w:eastAsia="Times New Roman"/>
          <w:bCs/>
          <w:i/>
          <w:sz w:val="20"/>
          <w:szCs w:val="20"/>
          <w:lang w:val="bg-BG" w:eastAsia="bg-BG"/>
        </w:rPr>
        <w:t>на отоплителното устройство</w:t>
      </w:r>
      <w:r w:rsidR="00E67F81">
        <w:rPr>
          <w:rFonts w:eastAsia="Times New Roman"/>
          <w:bCs/>
          <w:szCs w:val="24"/>
          <w:lang w:val="bg-BG" w:eastAsia="bg-BG"/>
        </w:rPr>
        <w:t>)</w:t>
      </w:r>
    </w:p>
    <w:p w14:paraId="591F6940" w14:textId="77777777" w:rsidR="00E67F81" w:rsidRDefault="00E67F81" w:rsidP="00E67F81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2515AB5F" w14:textId="5A2F6A21" w:rsidR="00E67F81" w:rsidRDefault="00E67F81" w:rsidP="00E67F81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извършвани неоторизирани ремонти)</w:t>
      </w:r>
    </w:p>
    <w:p w14:paraId="4B5C1D4C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7DCD8E2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5E791BA2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67260545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8A505BA" w14:textId="77777777" w:rsidR="00E67F81" w:rsidRDefault="00E67F81" w:rsidP="00B060A5">
      <w:pPr>
        <w:autoSpaceDE w:val="0"/>
        <w:autoSpaceDN w:val="0"/>
        <w:adjustRightInd w:val="0"/>
        <w:spacing w:line="320" w:lineRule="atLeast"/>
        <w:rPr>
          <w:rFonts w:eastAsia="Times New Roman"/>
          <w:bCs/>
          <w:szCs w:val="24"/>
          <w:lang w:val="bg-BG" w:eastAsia="bg-BG"/>
        </w:rPr>
      </w:pPr>
    </w:p>
    <w:p w14:paraId="0DEA6C75" w14:textId="68076D4C" w:rsidR="00E67F81" w:rsidRDefault="00E67F81" w:rsidP="007407D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754F7F78" w14:textId="77777777" w:rsidR="00E67F81" w:rsidRDefault="00E67F81" w:rsidP="00E67F8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05DA1CED" w14:textId="120EF5FB" w:rsidR="00E67F81" w:rsidRDefault="00E67F81" w:rsidP="00E67F8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</w:t>
      </w:r>
      <w:r w:rsidR="007407D5">
        <w:rPr>
          <w:rFonts w:eastAsia="Times New Roman"/>
          <w:bCs/>
          <w:szCs w:val="24"/>
          <w:lang w:val="bg-BG" w:eastAsia="bg-BG"/>
        </w:rPr>
        <w:t xml:space="preserve"> по</w:t>
      </w:r>
      <w:r>
        <w:rPr>
          <w:rFonts w:eastAsia="Times New Roman"/>
          <w:bCs/>
          <w:szCs w:val="24"/>
          <w:lang w:val="bg-BG" w:eastAsia="bg-BG"/>
        </w:rPr>
        <w:t xml:space="preserve"> един за </w:t>
      </w:r>
      <w:r w:rsidR="007407D5">
        <w:rPr>
          <w:rFonts w:eastAsia="Times New Roman"/>
          <w:szCs w:val="24"/>
          <w:lang w:val="bg-BG" w:eastAsia="bg-BG"/>
        </w:rPr>
        <w:t>всяка страна</w:t>
      </w:r>
      <w:r>
        <w:rPr>
          <w:lang w:val="bg-BG"/>
        </w:rPr>
        <w:t>.</w:t>
      </w:r>
    </w:p>
    <w:p w14:paraId="7068E9B0" w14:textId="77777777" w:rsidR="007407D5" w:rsidRPr="007407D5" w:rsidRDefault="007407D5" w:rsidP="007407D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7407D5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03D9FA5B" w14:textId="6907EE27" w:rsidR="007407D5" w:rsidRPr="00B060A5" w:rsidRDefault="00F51D1E" w:rsidP="00B060A5">
      <w:pPr>
        <w:autoSpaceDE w:val="0"/>
        <w:autoSpaceDN w:val="0"/>
        <w:adjustRightInd w:val="0"/>
        <w:ind w:left="-142" w:firstLine="142"/>
        <w:rPr>
          <w:rFonts w:eastAsia="Times New Roman"/>
          <w:b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     </w:t>
      </w:r>
      <w:r w:rsidR="007407D5" w:rsidRPr="00B060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1B946D2B" w14:textId="77777777" w:rsidR="00E67F81" w:rsidRDefault="00E67F81" w:rsidP="00E67F8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82CBF86" w14:textId="77777777" w:rsidR="00E67F81" w:rsidRDefault="00E67F81" w:rsidP="00E67F81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52F86FB0" w14:textId="796AE0DD" w:rsidR="00EE1E17" w:rsidRDefault="00E67F81" w:rsidP="00B060A5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sectPr w:rsidR="00EE1E17" w:rsidSect="00A23E49">
      <w:headerReference w:type="default" r:id="rId12"/>
      <w:footerReference w:type="default" r:id="rId13"/>
      <w:headerReference w:type="first" r:id="rId14"/>
      <w:pgSz w:w="12240" w:h="15840"/>
      <w:pgMar w:top="993" w:right="1417" w:bottom="709" w:left="1417" w:header="284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B0095C" w14:textId="77777777" w:rsidR="003941EF" w:rsidRDefault="003941EF" w:rsidP="00B354E1">
      <w:pPr>
        <w:spacing w:after="0" w:line="240" w:lineRule="auto"/>
      </w:pPr>
      <w:r>
        <w:separator/>
      </w:r>
    </w:p>
  </w:endnote>
  <w:endnote w:type="continuationSeparator" w:id="0">
    <w:p w14:paraId="5B2A921C" w14:textId="77777777" w:rsidR="003941EF" w:rsidRDefault="003941EF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3FF85" w14:textId="61E808CC" w:rsidR="00A23E49" w:rsidRDefault="00A23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60A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5C2CE" w14:textId="77777777" w:rsidR="001B26B2" w:rsidRPr="001B26B2" w:rsidRDefault="001B26B2" w:rsidP="00FA0EF3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2FBF2065" w14:textId="5AFEBBC0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 w:rsidR="00B26AED"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  <w:p w14:paraId="2D6A769B" w14:textId="23322A85" w:rsidR="002B7368" w:rsidRPr="001B4CBE" w:rsidRDefault="002B7368" w:rsidP="00FA0EF3">
    <w:pPr>
      <w:pStyle w:val="Foo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9E5BF" w14:textId="77777777" w:rsidR="00A23E49" w:rsidRPr="001B26B2" w:rsidRDefault="00A23E49" w:rsidP="00A23E49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54123052" w14:textId="6CD509E7" w:rsidR="00A23E49" w:rsidRPr="00A23E49" w:rsidRDefault="00A23E49" w:rsidP="00A23E49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</w:t>
    </w:r>
    <w:r>
      <w:rPr>
        <w:rFonts w:eastAsia="Times New Roman"/>
        <w:i/>
        <w:sz w:val="18"/>
        <w:szCs w:val="18"/>
        <w:lang w:val="bg-BG" w:eastAsia="bg-BG"/>
      </w:rPr>
      <w:t>я бюджет на Република България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59A99C" w14:textId="77777777" w:rsidR="003941EF" w:rsidRDefault="003941EF" w:rsidP="00B354E1">
      <w:pPr>
        <w:spacing w:after="0" w:line="240" w:lineRule="auto"/>
      </w:pPr>
      <w:r>
        <w:separator/>
      </w:r>
    </w:p>
  </w:footnote>
  <w:footnote w:type="continuationSeparator" w:id="0">
    <w:p w14:paraId="00338E44" w14:textId="77777777" w:rsidR="003941EF" w:rsidRDefault="003941EF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95EAB" w14:textId="77777777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  <w:r w:rsidRPr="00C4616D">
      <w:rPr>
        <w:rFonts w:ascii="Calibri" w:hAnsi="Calibri"/>
        <w:noProof/>
        <w:sz w:val="22"/>
      </w:rPr>
      <w:drawing>
        <wp:inline distT="0" distB="0" distL="0" distR="0" wp14:anchorId="10519A7E" wp14:editId="25A09B7B">
          <wp:extent cx="923755" cy="842645"/>
          <wp:effectExtent l="0" t="0" r="0" b="0"/>
          <wp:docPr id="7" name="Картина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896" cy="8555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B26B2">
      <w:rPr>
        <w:rFonts w:ascii="Calibri" w:hAnsi="Calibri"/>
        <w:noProof/>
        <w:sz w:val="22"/>
        <w:lang w:val="bg-BG"/>
      </w:rPr>
      <w:t xml:space="preserve">                                   </w:t>
    </w:r>
    <w:r w:rsidRPr="001B26B2">
      <w:rPr>
        <w:rFonts w:ascii="Calibri" w:hAnsi="Calibri"/>
        <w:noProof/>
        <w:sz w:val="22"/>
      </w:rPr>
      <w:t xml:space="preserve">    </w:t>
    </w:r>
    <w:r w:rsidRPr="001B26B2">
      <w:rPr>
        <w:rFonts w:ascii="Calibri" w:hAnsi="Calibri"/>
        <w:noProof/>
        <w:sz w:val="22"/>
        <w:lang w:val="bg-BG"/>
      </w:rPr>
      <w:t xml:space="preserve">       </w:t>
    </w:r>
    <w:r w:rsidRPr="00C4616D">
      <w:rPr>
        <w:rFonts w:ascii="Calibri" w:hAnsi="Calibri"/>
        <w:noProof/>
        <w:sz w:val="22"/>
      </w:rPr>
      <w:drawing>
        <wp:inline distT="0" distB="0" distL="0" distR="0" wp14:anchorId="1D799102" wp14:editId="5BBCAC9A">
          <wp:extent cx="973746" cy="952500"/>
          <wp:effectExtent l="0" t="0" r="0" b="0"/>
          <wp:docPr id="8" name="Picture 8" descr="Image result for герб на столична общин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герб на столична община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842" cy="1010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26B2">
      <w:rPr>
        <w:rFonts w:eastAsia="Times New Roman"/>
        <w:noProof/>
        <w:sz w:val="16"/>
        <w:szCs w:val="16"/>
        <w:lang w:val="bg-BG"/>
      </w:rPr>
      <w:t xml:space="preserve">                           </w:t>
    </w:r>
    <w:r w:rsidRPr="001B26B2">
      <w:rPr>
        <w:rFonts w:eastAsia="Times New Roman"/>
        <w:noProof/>
        <w:sz w:val="16"/>
        <w:szCs w:val="16"/>
      </w:rPr>
      <w:t xml:space="preserve">          </w:t>
    </w:r>
    <w:r w:rsidRPr="001B26B2">
      <w:rPr>
        <w:rFonts w:eastAsia="Times New Roman"/>
        <w:noProof/>
        <w:sz w:val="16"/>
        <w:szCs w:val="16"/>
        <w:lang w:val="bg-BG"/>
      </w:rPr>
      <w:t xml:space="preserve">           </w:t>
    </w:r>
    <w:r w:rsidRPr="00C4616D">
      <w:rPr>
        <w:rFonts w:eastAsia="Times New Roman"/>
        <w:noProof/>
        <w:sz w:val="16"/>
        <w:szCs w:val="16"/>
      </w:rPr>
      <w:drawing>
        <wp:inline distT="0" distB="0" distL="0" distR="0" wp14:anchorId="70367698" wp14:editId="74709F93">
          <wp:extent cx="1352550" cy="967518"/>
          <wp:effectExtent l="0" t="0" r="0" b="444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5353" cy="969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2E7D96" w14:textId="77777777" w:rsidR="001B26B2" w:rsidRDefault="001B26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E9E1E" w14:textId="77777777" w:rsidR="00EE1E17" w:rsidRDefault="00EE1E17">
    <w:pPr>
      <w:pStyle w:val="Header"/>
    </w:pPr>
  </w:p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258"/>
      <w:gridCol w:w="2692"/>
      <w:gridCol w:w="3456"/>
    </w:tblGrid>
    <w:tr w:rsidR="00A23E49" w:rsidRPr="00A23E49" w14:paraId="25C19D31" w14:textId="77777777" w:rsidTr="00BE737F">
      <w:tc>
        <w:tcPr>
          <w:tcW w:w="3418" w:type="dxa"/>
          <w:shd w:val="clear" w:color="auto" w:fill="auto"/>
        </w:tcPr>
        <w:p w14:paraId="6CABC5D7" w14:textId="77777777" w:rsidR="00A23E49" w:rsidRPr="00A23E49" w:rsidRDefault="00A23E49" w:rsidP="00A23E49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A23E49">
            <w:rPr>
              <w:noProof/>
            </w:rPr>
            <w:drawing>
              <wp:inline distT="0" distB="0" distL="0" distR="0" wp14:anchorId="0FB824EA" wp14:editId="266CDCC2">
                <wp:extent cx="864870" cy="785495"/>
                <wp:effectExtent l="0" t="0" r="0" b="0"/>
                <wp:docPr id="1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D1C8F0" w14:textId="77777777" w:rsidR="00A23E49" w:rsidRPr="00A23E49" w:rsidRDefault="00A23E49" w:rsidP="00A23E49">
          <w:pPr>
            <w:jc w:val="center"/>
            <w:rPr>
              <w:b/>
              <w:noProof/>
            </w:rPr>
          </w:pPr>
          <w:r w:rsidRPr="00A23E49">
            <w:rPr>
              <w:noProof/>
            </w:rPr>
            <w:drawing>
              <wp:inline distT="0" distB="0" distL="0" distR="0" wp14:anchorId="395DB759" wp14:editId="5B4FA600">
                <wp:extent cx="705485" cy="835025"/>
                <wp:effectExtent l="0" t="0" r="0" b="3175"/>
                <wp:docPr id="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F164E2B" w14:textId="77777777" w:rsidR="00A23E49" w:rsidRPr="00A23E49" w:rsidRDefault="00A23E49" w:rsidP="00A23E49">
          <w:pPr>
            <w:jc w:val="right"/>
            <w:rPr>
              <w:b/>
            </w:rPr>
          </w:pPr>
          <w:r w:rsidRPr="00A23E49">
            <w:rPr>
              <w:b/>
              <w:noProof/>
            </w:rPr>
            <w:drawing>
              <wp:inline distT="0" distB="0" distL="0" distR="0" wp14:anchorId="19A03195" wp14:editId="319AE3F7">
                <wp:extent cx="1003935" cy="795020"/>
                <wp:effectExtent l="0" t="0" r="5715" b="508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24AC27" w14:textId="77777777" w:rsidR="00EE1E17" w:rsidRDefault="00EE1E1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10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1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05FAA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34F2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2B53"/>
    <w:rsid w:val="00053790"/>
    <w:rsid w:val="00053A2C"/>
    <w:rsid w:val="00054273"/>
    <w:rsid w:val="00054D36"/>
    <w:rsid w:val="00056207"/>
    <w:rsid w:val="00060BA4"/>
    <w:rsid w:val="0006273F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3C61"/>
    <w:rsid w:val="00084B5A"/>
    <w:rsid w:val="0008542B"/>
    <w:rsid w:val="00086E63"/>
    <w:rsid w:val="0009013D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5803"/>
    <w:rsid w:val="000C60F7"/>
    <w:rsid w:val="000C6808"/>
    <w:rsid w:val="000C7C28"/>
    <w:rsid w:val="000D2721"/>
    <w:rsid w:val="000D3C47"/>
    <w:rsid w:val="000D67E6"/>
    <w:rsid w:val="000D6E14"/>
    <w:rsid w:val="000E0EA2"/>
    <w:rsid w:val="000E25A0"/>
    <w:rsid w:val="000E3DDF"/>
    <w:rsid w:val="000E5556"/>
    <w:rsid w:val="000E61A9"/>
    <w:rsid w:val="000E6815"/>
    <w:rsid w:val="000F0A6A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6DA4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1AC6"/>
    <w:rsid w:val="00152641"/>
    <w:rsid w:val="00153C77"/>
    <w:rsid w:val="00154231"/>
    <w:rsid w:val="0015546B"/>
    <w:rsid w:val="0015553F"/>
    <w:rsid w:val="00160B59"/>
    <w:rsid w:val="001678B4"/>
    <w:rsid w:val="00167D6F"/>
    <w:rsid w:val="00170EC5"/>
    <w:rsid w:val="00172761"/>
    <w:rsid w:val="00174ABE"/>
    <w:rsid w:val="00175435"/>
    <w:rsid w:val="001820BB"/>
    <w:rsid w:val="00185D04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2A12"/>
    <w:rsid w:val="001B4CBE"/>
    <w:rsid w:val="001B584E"/>
    <w:rsid w:val="001B70E6"/>
    <w:rsid w:val="001B72BC"/>
    <w:rsid w:val="001B7EA1"/>
    <w:rsid w:val="001C08F9"/>
    <w:rsid w:val="001C1292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E7C99"/>
    <w:rsid w:val="001F0654"/>
    <w:rsid w:val="001F1A65"/>
    <w:rsid w:val="001F21A7"/>
    <w:rsid w:val="001F449E"/>
    <w:rsid w:val="001F73B4"/>
    <w:rsid w:val="001F7463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24FD"/>
    <w:rsid w:val="0026474C"/>
    <w:rsid w:val="00266DDF"/>
    <w:rsid w:val="00266FA6"/>
    <w:rsid w:val="00267BD0"/>
    <w:rsid w:val="00272FE1"/>
    <w:rsid w:val="00273309"/>
    <w:rsid w:val="00275069"/>
    <w:rsid w:val="0027586B"/>
    <w:rsid w:val="0027680D"/>
    <w:rsid w:val="002812C4"/>
    <w:rsid w:val="00281412"/>
    <w:rsid w:val="0028544B"/>
    <w:rsid w:val="00286145"/>
    <w:rsid w:val="0028633A"/>
    <w:rsid w:val="002864A6"/>
    <w:rsid w:val="002865C6"/>
    <w:rsid w:val="002876E3"/>
    <w:rsid w:val="00291A38"/>
    <w:rsid w:val="00292866"/>
    <w:rsid w:val="0029359F"/>
    <w:rsid w:val="002944C3"/>
    <w:rsid w:val="00294A38"/>
    <w:rsid w:val="002951B6"/>
    <w:rsid w:val="00297811"/>
    <w:rsid w:val="002A03A9"/>
    <w:rsid w:val="002A10B9"/>
    <w:rsid w:val="002A2C65"/>
    <w:rsid w:val="002A4085"/>
    <w:rsid w:val="002A4552"/>
    <w:rsid w:val="002A53F9"/>
    <w:rsid w:val="002A5AB3"/>
    <w:rsid w:val="002A6567"/>
    <w:rsid w:val="002A6B8D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5B3D"/>
    <w:rsid w:val="002D6B93"/>
    <w:rsid w:val="002E1A31"/>
    <w:rsid w:val="002E49A3"/>
    <w:rsid w:val="002E4FCC"/>
    <w:rsid w:val="002E5FF1"/>
    <w:rsid w:val="002E658C"/>
    <w:rsid w:val="002E7FE2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55EB"/>
    <w:rsid w:val="00306E3A"/>
    <w:rsid w:val="00310EA1"/>
    <w:rsid w:val="0031353C"/>
    <w:rsid w:val="0031445E"/>
    <w:rsid w:val="00314F9D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68D3"/>
    <w:rsid w:val="00337795"/>
    <w:rsid w:val="00342E6D"/>
    <w:rsid w:val="003442DD"/>
    <w:rsid w:val="00345F0F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67024"/>
    <w:rsid w:val="0037003F"/>
    <w:rsid w:val="00373D8B"/>
    <w:rsid w:val="00376551"/>
    <w:rsid w:val="00377EB6"/>
    <w:rsid w:val="0038151F"/>
    <w:rsid w:val="00382883"/>
    <w:rsid w:val="00382964"/>
    <w:rsid w:val="00385779"/>
    <w:rsid w:val="00386BE7"/>
    <w:rsid w:val="0038730D"/>
    <w:rsid w:val="003879E2"/>
    <w:rsid w:val="00390F0D"/>
    <w:rsid w:val="003941EF"/>
    <w:rsid w:val="003946BF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1834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E452B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17BEA"/>
    <w:rsid w:val="004210A9"/>
    <w:rsid w:val="004233EF"/>
    <w:rsid w:val="00423BA7"/>
    <w:rsid w:val="0043028D"/>
    <w:rsid w:val="004303F4"/>
    <w:rsid w:val="00430491"/>
    <w:rsid w:val="00430F8D"/>
    <w:rsid w:val="004314E5"/>
    <w:rsid w:val="00432A69"/>
    <w:rsid w:val="00432CCF"/>
    <w:rsid w:val="004332A7"/>
    <w:rsid w:val="004350DF"/>
    <w:rsid w:val="00436000"/>
    <w:rsid w:val="00436632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10AD"/>
    <w:rsid w:val="00463081"/>
    <w:rsid w:val="00464EE0"/>
    <w:rsid w:val="00467D85"/>
    <w:rsid w:val="00471DC2"/>
    <w:rsid w:val="00471E1A"/>
    <w:rsid w:val="0047201F"/>
    <w:rsid w:val="004756DF"/>
    <w:rsid w:val="00475C50"/>
    <w:rsid w:val="00476627"/>
    <w:rsid w:val="00476698"/>
    <w:rsid w:val="00481D7C"/>
    <w:rsid w:val="00482E4A"/>
    <w:rsid w:val="0048466F"/>
    <w:rsid w:val="004848FE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955A6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973"/>
    <w:rsid w:val="004B5D07"/>
    <w:rsid w:val="004B75D8"/>
    <w:rsid w:val="004C0B7D"/>
    <w:rsid w:val="004C2723"/>
    <w:rsid w:val="004C4285"/>
    <w:rsid w:val="004C5DBA"/>
    <w:rsid w:val="004C7662"/>
    <w:rsid w:val="004D0C40"/>
    <w:rsid w:val="004D2B71"/>
    <w:rsid w:val="004D412B"/>
    <w:rsid w:val="004D4DB5"/>
    <w:rsid w:val="004D70B4"/>
    <w:rsid w:val="004D79A4"/>
    <w:rsid w:val="004D7E00"/>
    <w:rsid w:val="004E008D"/>
    <w:rsid w:val="004E372A"/>
    <w:rsid w:val="004E50E7"/>
    <w:rsid w:val="004E674F"/>
    <w:rsid w:val="004E713D"/>
    <w:rsid w:val="004E729C"/>
    <w:rsid w:val="004E79A4"/>
    <w:rsid w:val="004F270F"/>
    <w:rsid w:val="004F3507"/>
    <w:rsid w:val="004F389A"/>
    <w:rsid w:val="004F4B3B"/>
    <w:rsid w:val="004F62C7"/>
    <w:rsid w:val="0050147D"/>
    <w:rsid w:val="005017A0"/>
    <w:rsid w:val="00502AB0"/>
    <w:rsid w:val="00503657"/>
    <w:rsid w:val="0050384E"/>
    <w:rsid w:val="0050479E"/>
    <w:rsid w:val="005073FC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5516"/>
    <w:rsid w:val="0052619A"/>
    <w:rsid w:val="00526C5B"/>
    <w:rsid w:val="00526D45"/>
    <w:rsid w:val="0053564F"/>
    <w:rsid w:val="00535DB2"/>
    <w:rsid w:val="00536A51"/>
    <w:rsid w:val="00536D17"/>
    <w:rsid w:val="005373DB"/>
    <w:rsid w:val="00540252"/>
    <w:rsid w:val="00541096"/>
    <w:rsid w:val="00542028"/>
    <w:rsid w:val="00545FE5"/>
    <w:rsid w:val="0055279E"/>
    <w:rsid w:val="005536FF"/>
    <w:rsid w:val="005573BA"/>
    <w:rsid w:val="00560D56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67F62"/>
    <w:rsid w:val="0057121B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4E51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6325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269"/>
    <w:rsid w:val="00605693"/>
    <w:rsid w:val="00606255"/>
    <w:rsid w:val="00607CB5"/>
    <w:rsid w:val="0061175C"/>
    <w:rsid w:val="006120F7"/>
    <w:rsid w:val="006138D9"/>
    <w:rsid w:val="006142E7"/>
    <w:rsid w:val="0061458B"/>
    <w:rsid w:val="0061462F"/>
    <w:rsid w:val="00615A6E"/>
    <w:rsid w:val="00620563"/>
    <w:rsid w:val="00621FBB"/>
    <w:rsid w:val="006228C1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3B8D"/>
    <w:rsid w:val="00676D5B"/>
    <w:rsid w:val="00677C72"/>
    <w:rsid w:val="00681DE7"/>
    <w:rsid w:val="00682E7F"/>
    <w:rsid w:val="00683752"/>
    <w:rsid w:val="00685904"/>
    <w:rsid w:val="00686BD1"/>
    <w:rsid w:val="006901FD"/>
    <w:rsid w:val="00693299"/>
    <w:rsid w:val="006936E6"/>
    <w:rsid w:val="00694E80"/>
    <w:rsid w:val="006952BA"/>
    <w:rsid w:val="006A08AA"/>
    <w:rsid w:val="006A2EE1"/>
    <w:rsid w:val="006A3B0A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1F33"/>
    <w:rsid w:val="006E42CD"/>
    <w:rsid w:val="006E4E4E"/>
    <w:rsid w:val="006E573F"/>
    <w:rsid w:val="006E5F00"/>
    <w:rsid w:val="006E7946"/>
    <w:rsid w:val="006F1CAE"/>
    <w:rsid w:val="006F26D7"/>
    <w:rsid w:val="006F2EE1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7D5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11AA"/>
    <w:rsid w:val="007A48A2"/>
    <w:rsid w:val="007B3965"/>
    <w:rsid w:val="007B3F8D"/>
    <w:rsid w:val="007B4412"/>
    <w:rsid w:val="007B4845"/>
    <w:rsid w:val="007B727F"/>
    <w:rsid w:val="007C16BC"/>
    <w:rsid w:val="007C1B8B"/>
    <w:rsid w:val="007C5429"/>
    <w:rsid w:val="007D02BE"/>
    <w:rsid w:val="007D21B8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A7D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9D3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87860"/>
    <w:rsid w:val="008902F9"/>
    <w:rsid w:val="008910AE"/>
    <w:rsid w:val="008932F7"/>
    <w:rsid w:val="00893BB0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633F"/>
    <w:rsid w:val="008B65DE"/>
    <w:rsid w:val="008C1673"/>
    <w:rsid w:val="008C3C60"/>
    <w:rsid w:val="008C4C47"/>
    <w:rsid w:val="008C6F5B"/>
    <w:rsid w:val="008C7C00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086F"/>
    <w:rsid w:val="008F45F2"/>
    <w:rsid w:val="008F4A51"/>
    <w:rsid w:val="008F6D70"/>
    <w:rsid w:val="009004D7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2A4"/>
    <w:rsid w:val="00920326"/>
    <w:rsid w:val="0092118A"/>
    <w:rsid w:val="0092274C"/>
    <w:rsid w:val="009235CD"/>
    <w:rsid w:val="0092384E"/>
    <w:rsid w:val="00925A74"/>
    <w:rsid w:val="00925A95"/>
    <w:rsid w:val="0092646C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326B"/>
    <w:rsid w:val="0094579C"/>
    <w:rsid w:val="00945D96"/>
    <w:rsid w:val="00946C71"/>
    <w:rsid w:val="00946FBB"/>
    <w:rsid w:val="009476E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3B92"/>
    <w:rsid w:val="0098445D"/>
    <w:rsid w:val="009847D8"/>
    <w:rsid w:val="0098590B"/>
    <w:rsid w:val="00985CAE"/>
    <w:rsid w:val="0099029F"/>
    <w:rsid w:val="00990D09"/>
    <w:rsid w:val="0099193B"/>
    <w:rsid w:val="00992504"/>
    <w:rsid w:val="00993DE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6E66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31C0"/>
    <w:rsid w:val="009F53BB"/>
    <w:rsid w:val="009F7D8E"/>
    <w:rsid w:val="00A00162"/>
    <w:rsid w:val="00A011A8"/>
    <w:rsid w:val="00A012CF"/>
    <w:rsid w:val="00A02A84"/>
    <w:rsid w:val="00A04A7E"/>
    <w:rsid w:val="00A05A8F"/>
    <w:rsid w:val="00A06081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5F8B"/>
    <w:rsid w:val="00A374BF"/>
    <w:rsid w:val="00A3792E"/>
    <w:rsid w:val="00A37AA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826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3644"/>
    <w:rsid w:val="00A74741"/>
    <w:rsid w:val="00A75CA0"/>
    <w:rsid w:val="00A7713A"/>
    <w:rsid w:val="00A80D67"/>
    <w:rsid w:val="00A81208"/>
    <w:rsid w:val="00A8321F"/>
    <w:rsid w:val="00A846D2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4327"/>
    <w:rsid w:val="00AC54EF"/>
    <w:rsid w:val="00AC5A6D"/>
    <w:rsid w:val="00AC7D19"/>
    <w:rsid w:val="00AD02D8"/>
    <w:rsid w:val="00AD1962"/>
    <w:rsid w:val="00AD7697"/>
    <w:rsid w:val="00AD7C67"/>
    <w:rsid w:val="00AE1C3A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5DB1"/>
    <w:rsid w:val="00B060A5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5D7C"/>
    <w:rsid w:val="00B665A6"/>
    <w:rsid w:val="00B66643"/>
    <w:rsid w:val="00B672FB"/>
    <w:rsid w:val="00B6731B"/>
    <w:rsid w:val="00B7157D"/>
    <w:rsid w:val="00B71650"/>
    <w:rsid w:val="00B7169E"/>
    <w:rsid w:val="00B757DC"/>
    <w:rsid w:val="00B7605D"/>
    <w:rsid w:val="00B76E6C"/>
    <w:rsid w:val="00B76EAA"/>
    <w:rsid w:val="00B77937"/>
    <w:rsid w:val="00B80466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2E0"/>
    <w:rsid w:val="00BE5D69"/>
    <w:rsid w:val="00BF2205"/>
    <w:rsid w:val="00BF449B"/>
    <w:rsid w:val="00BF5752"/>
    <w:rsid w:val="00BF6558"/>
    <w:rsid w:val="00BF6816"/>
    <w:rsid w:val="00BF7068"/>
    <w:rsid w:val="00BF70FE"/>
    <w:rsid w:val="00BF752A"/>
    <w:rsid w:val="00C00967"/>
    <w:rsid w:val="00C00FDE"/>
    <w:rsid w:val="00C012D6"/>
    <w:rsid w:val="00C01AEC"/>
    <w:rsid w:val="00C1490C"/>
    <w:rsid w:val="00C15891"/>
    <w:rsid w:val="00C16AB5"/>
    <w:rsid w:val="00C205FB"/>
    <w:rsid w:val="00C23CC2"/>
    <w:rsid w:val="00C2518C"/>
    <w:rsid w:val="00C2562D"/>
    <w:rsid w:val="00C27141"/>
    <w:rsid w:val="00C27E21"/>
    <w:rsid w:val="00C27F58"/>
    <w:rsid w:val="00C30795"/>
    <w:rsid w:val="00C33C6E"/>
    <w:rsid w:val="00C341F1"/>
    <w:rsid w:val="00C342B7"/>
    <w:rsid w:val="00C349C8"/>
    <w:rsid w:val="00C3612A"/>
    <w:rsid w:val="00C3700B"/>
    <w:rsid w:val="00C3709A"/>
    <w:rsid w:val="00C37AF1"/>
    <w:rsid w:val="00C42B5C"/>
    <w:rsid w:val="00C4616D"/>
    <w:rsid w:val="00C4782D"/>
    <w:rsid w:val="00C5018F"/>
    <w:rsid w:val="00C5148A"/>
    <w:rsid w:val="00C5158B"/>
    <w:rsid w:val="00C5294D"/>
    <w:rsid w:val="00C529FD"/>
    <w:rsid w:val="00C53DFA"/>
    <w:rsid w:val="00C54753"/>
    <w:rsid w:val="00C5767F"/>
    <w:rsid w:val="00C57AFD"/>
    <w:rsid w:val="00C57D11"/>
    <w:rsid w:val="00C60865"/>
    <w:rsid w:val="00C61417"/>
    <w:rsid w:val="00C61645"/>
    <w:rsid w:val="00C62ED4"/>
    <w:rsid w:val="00C63A87"/>
    <w:rsid w:val="00C6414E"/>
    <w:rsid w:val="00C6423A"/>
    <w:rsid w:val="00C654E1"/>
    <w:rsid w:val="00C67D09"/>
    <w:rsid w:val="00C702FB"/>
    <w:rsid w:val="00C71C9F"/>
    <w:rsid w:val="00C721BA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0308"/>
    <w:rsid w:val="00CB469D"/>
    <w:rsid w:val="00CB73E2"/>
    <w:rsid w:val="00CC167A"/>
    <w:rsid w:val="00CC2DC9"/>
    <w:rsid w:val="00CC3523"/>
    <w:rsid w:val="00CC38D5"/>
    <w:rsid w:val="00CC4D46"/>
    <w:rsid w:val="00CC7133"/>
    <w:rsid w:val="00CD034B"/>
    <w:rsid w:val="00CD075A"/>
    <w:rsid w:val="00CD1BCB"/>
    <w:rsid w:val="00CD3027"/>
    <w:rsid w:val="00CD4D69"/>
    <w:rsid w:val="00CD626B"/>
    <w:rsid w:val="00CE19A8"/>
    <w:rsid w:val="00CE1BB2"/>
    <w:rsid w:val="00CE2E55"/>
    <w:rsid w:val="00CE3179"/>
    <w:rsid w:val="00CE7BB2"/>
    <w:rsid w:val="00CF2B03"/>
    <w:rsid w:val="00D00484"/>
    <w:rsid w:val="00D01252"/>
    <w:rsid w:val="00D017A9"/>
    <w:rsid w:val="00D028EC"/>
    <w:rsid w:val="00D0297A"/>
    <w:rsid w:val="00D040BC"/>
    <w:rsid w:val="00D04495"/>
    <w:rsid w:val="00D0493B"/>
    <w:rsid w:val="00D04D4D"/>
    <w:rsid w:val="00D05332"/>
    <w:rsid w:val="00D069DD"/>
    <w:rsid w:val="00D109E5"/>
    <w:rsid w:val="00D10CFE"/>
    <w:rsid w:val="00D1144D"/>
    <w:rsid w:val="00D131A0"/>
    <w:rsid w:val="00D13751"/>
    <w:rsid w:val="00D14BE9"/>
    <w:rsid w:val="00D14EDC"/>
    <w:rsid w:val="00D166F6"/>
    <w:rsid w:val="00D16816"/>
    <w:rsid w:val="00D17E2F"/>
    <w:rsid w:val="00D208DF"/>
    <w:rsid w:val="00D213BF"/>
    <w:rsid w:val="00D21B6A"/>
    <w:rsid w:val="00D23427"/>
    <w:rsid w:val="00D24B71"/>
    <w:rsid w:val="00D2506D"/>
    <w:rsid w:val="00D30898"/>
    <w:rsid w:val="00D30A02"/>
    <w:rsid w:val="00D329F7"/>
    <w:rsid w:val="00D32E80"/>
    <w:rsid w:val="00D33E41"/>
    <w:rsid w:val="00D35108"/>
    <w:rsid w:val="00D40732"/>
    <w:rsid w:val="00D42DD5"/>
    <w:rsid w:val="00D44244"/>
    <w:rsid w:val="00D45F22"/>
    <w:rsid w:val="00D4709F"/>
    <w:rsid w:val="00D47885"/>
    <w:rsid w:val="00D53AA4"/>
    <w:rsid w:val="00D551B9"/>
    <w:rsid w:val="00D60B6E"/>
    <w:rsid w:val="00D61C4D"/>
    <w:rsid w:val="00D63ADD"/>
    <w:rsid w:val="00D67225"/>
    <w:rsid w:val="00D7042C"/>
    <w:rsid w:val="00D7276E"/>
    <w:rsid w:val="00D7574F"/>
    <w:rsid w:val="00D762CE"/>
    <w:rsid w:val="00D77840"/>
    <w:rsid w:val="00D77DCC"/>
    <w:rsid w:val="00D812CC"/>
    <w:rsid w:val="00D81677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1D4B"/>
    <w:rsid w:val="00DB275E"/>
    <w:rsid w:val="00DB391C"/>
    <w:rsid w:val="00DC3C12"/>
    <w:rsid w:val="00DC405C"/>
    <w:rsid w:val="00DC5B76"/>
    <w:rsid w:val="00DC681C"/>
    <w:rsid w:val="00DC727B"/>
    <w:rsid w:val="00DC741C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5861"/>
    <w:rsid w:val="00DF7BD9"/>
    <w:rsid w:val="00DF7C78"/>
    <w:rsid w:val="00E02537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5A7A"/>
    <w:rsid w:val="00E16512"/>
    <w:rsid w:val="00E16A44"/>
    <w:rsid w:val="00E17081"/>
    <w:rsid w:val="00E20132"/>
    <w:rsid w:val="00E20DEA"/>
    <w:rsid w:val="00E243C8"/>
    <w:rsid w:val="00E24C99"/>
    <w:rsid w:val="00E24FD1"/>
    <w:rsid w:val="00E25767"/>
    <w:rsid w:val="00E25B20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473B4"/>
    <w:rsid w:val="00E5042E"/>
    <w:rsid w:val="00E50825"/>
    <w:rsid w:val="00E51DC7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67F81"/>
    <w:rsid w:val="00E70124"/>
    <w:rsid w:val="00E72653"/>
    <w:rsid w:val="00E74787"/>
    <w:rsid w:val="00E76274"/>
    <w:rsid w:val="00E770E5"/>
    <w:rsid w:val="00E813C4"/>
    <w:rsid w:val="00E82517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2669"/>
    <w:rsid w:val="00E94150"/>
    <w:rsid w:val="00E953EC"/>
    <w:rsid w:val="00E961D6"/>
    <w:rsid w:val="00E96E8C"/>
    <w:rsid w:val="00E96EAD"/>
    <w:rsid w:val="00E97C3A"/>
    <w:rsid w:val="00EA1769"/>
    <w:rsid w:val="00EA326C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03CF"/>
    <w:rsid w:val="00EE1E17"/>
    <w:rsid w:val="00EE2E79"/>
    <w:rsid w:val="00EE3148"/>
    <w:rsid w:val="00EE3477"/>
    <w:rsid w:val="00EE5FD2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1D1E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67F0D"/>
    <w:rsid w:val="00F70C79"/>
    <w:rsid w:val="00F7337A"/>
    <w:rsid w:val="00F74B36"/>
    <w:rsid w:val="00F752E6"/>
    <w:rsid w:val="00F76C81"/>
    <w:rsid w:val="00F82512"/>
    <w:rsid w:val="00F82F1E"/>
    <w:rsid w:val="00F845C8"/>
    <w:rsid w:val="00F855C5"/>
    <w:rsid w:val="00F85C4B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08A2"/>
    <w:rsid w:val="00FC1B0F"/>
    <w:rsid w:val="00FC1F43"/>
    <w:rsid w:val="00FC3B60"/>
    <w:rsid w:val="00FC47E1"/>
    <w:rsid w:val="00FC4CE0"/>
    <w:rsid w:val="00FC5A16"/>
    <w:rsid w:val="00FC5F1D"/>
    <w:rsid w:val="00FC5F53"/>
    <w:rsid w:val="00FD0204"/>
    <w:rsid w:val="00FD0FFB"/>
    <w:rsid w:val="00FD11D8"/>
    <w:rsid w:val="00FD17FC"/>
    <w:rsid w:val="00FD2907"/>
    <w:rsid w:val="00FD4A9A"/>
    <w:rsid w:val="00FD4AEB"/>
    <w:rsid w:val="00FD546D"/>
    <w:rsid w:val="00FD6321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669EABF"/>
  <w15:docId w15:val="{627DC353-BC91-4102-A1CE-3AE365B0E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2A6B8D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F58A5D-5DBC-407D-AA8F-A0BEA1AD9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9</TotalTime>
  <Pages>11</Pages>
  <Words>3445</Words>
  <Characters>19640</Characters>
  <Application>Microsoft Office Word</Application>
  <DocSecurity>0</DocSecurity>
  <Lines>163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DIvanova</cp:lastModifiedBy>
  <cp:revision>102</cp:revision>
  <cp:lastPrinted>2020-12-29T11:41:00Z</cp:lastPrinted>
  <dcterms:created xsi:type="dcterms:W3CDTF">2020-10-05T14:44:00Z</dcterms:created>
  <dcterms:modified xsi:type="dcterms:W3CDTF">2021-01-11T14:37:00Z</dcterms:modified>
</cp:coreProperties>
</file>